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3CB64" w14:textId="73009852" w:rsidR="003C0E51" w:rsidRPr="00EA0074" w:rsidRDefault="00BE3744" w:rsidP="00EA0074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A0074">
        <w:rPr>
          <w:rFonts w:ascii="Times New Roman" w:hAnsi="Times New Roman" w:cs="Times New Roman"/>
          <w:b/>
          <w:bCs/>
          <w:sz w:val="32"/>
          <w:szCs w:val="32"/>
          <w:u w:val="single"/>
        </w:rPr>
        <w:t>Practical – 1</w:t>
      </w:r>
    </w:p>
    <w:p w14:paraId="78E087FC" w14:textId="77777777" w:rsidR="00AB1857" w:rsidRDefault="00AB1857" w:rsidP="00AB1857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E3A4A6D" w14:textId="58CDB4AC" w:rsidR="00BE3744" w:rsidRDefault="00BE3744" w:rsidP="00AB1857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BE3744">
        <w:rPr>
          <w:rFonts w:ascii="Times New Roman" w:hAnsi="Times New Roman" w:cs="Times New Roman"/>
          <w:b/>
          <w:bCs/>
          <w:sz w:val="28"/>
          <w:szCs w:val="28"/>
        </w:rPr>
        <w:t xml:space="preserve">Aim: 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BE3744">
        <w:rPr>
          <w:rFonts w:ascii="Times New Roman" w:hAnsi="Times New Roman" w:cs="Times New Roman"/>
          <w:b/>
          <w:bCs/>
          <w:sz w:val="28"/>
          <w:szCs w:val="28"/>
        </w:rPr>
        <w:t>To implement Caesar cipher encryption-decryption.</w:t>
      </w:r>
    </w:p>
    <w:p w14:paraId="66991A80" w14:textId="77777777" w:rsidR="00AB1857" w:rsidRDefault="00AB1857" w:rsidP="00AB1857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81F87B9" w14:textId="4CBA9E64" w:rsidR="00BE3744" w:rsidRDefault="00BE3744" w:rsidP="00AB1857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de:</w:t>
      </w:r>
    </w:p>
    <w:p w14:paraId="50EA090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>#include&lt;iostream&gt;</w:t>
      </w:r>
    </w:p>
    <w:p w14:paraId="3D6965E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using namespace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std;</w:t>
      </w:r>
      <w:proofErr w:type="gramEnd"/>
    </w:p>
    <w:p w14:paraId="0F771B4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75E036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char 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cipher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20];</w:t>
      </w:r>
    </w:p>
    <w:p w14:paraId="1CB652E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99632E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plainTextToCipherTextCeasorCipher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,in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 key)</w:t>
      </w:r>
    </w:p>
    <w:p w14:paraId="322B34A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>{</w:t>
      </w:r>
    </w:p>
    <w:p w14:paraId="3E901D7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int 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cipher,num</w:t>
      </w:r>
      <w:proofErr w:type="spellEnd"/>
      <w:proofErr w:type="gramEnd"/>
      <w:r w:rsidRPr="007930EF">
        <w:rPr>
          <w:rFonts w:ascii="Times New Roman" w:hAnsi="Times New Roman" w:cs="Times New Roman"/>
          <w:sz w:val="24"/>
          <w:szCs w:val="24"/>
        </w:rPr>
        <w:t>;</w:t>
      </w:r>
    </w:p>
    <w:p w14:paraId="39C6876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44CD2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3A7F82D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8CAA5D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if(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&gt;=65 &amp;&amp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&lt;=90)</w:t>
      </w:r>
    </w:p>
    <w:p w14:paraId="2148934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7847D04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num =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-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65;</w:t>
      </w:r>
      <w:proofErr w:type="gramEnd"/>
    </w:p>
    <w:p w14:paraId="760E35C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A328C4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else if(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&gt;=97 &amp;&amp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&lt;=122)</w:t>
      </w:r>
    </w:p>
    <w:p w14:paraId="203C706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49B1463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num =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-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97;</w:t>
      </w:r>
      <w:proofErr w:type="gramEnd"/>
    </w:p>
    <w:p w14:paraId="30DF45D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086C96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DE96A2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cipher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num + key)%26;</w:t>
      </w:r>
    </w:p>
    <w:p w14:paraId="0E995B8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pher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cipher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65;</w:t>
      </w:r>
      <w:proofErr w:type="gramEnd"/>
    </w:p>
    <w:p w14:paraId="2C59A37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pher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7930EF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05E1AA8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D57FF1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3E3085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>}</w:t>
      </w:r>
    </w:p>
    <w:p w14:paraId="67C33D9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1F3B0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cipherTextToPlainTextCeasorCipher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t key)</w:t>
      </w:r>
    </w:p>
    <w:p w14:paraId="7129301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>{</w:t>
      </w:r>
    </w:p>
    <w:p w14:paraId="542708C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int 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cipher,num</w:t>
      </w:r>
      <w:proofErr w:type="spellEnd"/>
      <w:proofErr w:type="gramEnd"/>
      <w:r w:rsidRPr="007930EF">
        <w:rPr>
          <w:rFonts w:ascii="Times New Roman" w:hAnsi="Times New Roman" w:cs="Times New Roman"/>
          <w:sz w:val="24"/>
          <w:szCs w:val="24"/>
        </w:rPr>
        <w:t>;</w:t>
      </w:r>
    </w:p>
    <w:p w14:paraId="788857B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char 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20];</w:t>
      </w:r>
    </w:p>
    <w:p w14:paraId="219AD64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C1A91B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pher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32542CD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6248D90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if(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pher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&gt;=65 &amp;&amp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pher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&lt;=90)</w:t>
      </w:r>
    </w:p>
    <w:p w14:paraId="1FBB69E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lastRenderedPageBreak/>
        <w:t xml:space="preserve">        {</w:t>
      </w:r>
    </w:p>
    <w:p w14:paraId="73DA231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num =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pher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-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65;</w:t>
      </w:r>
      <w:proofErr w:type="gramEnd"/>
    </w:p>
    <w:p w14:paraId="1280622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62431CE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else if(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pher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&gt;=97 &amp;&amp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pher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&lt;=122)</w:t>
      </w:r>
    </w:p>
    <w:p w14:paraId="43B8D1D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2456EB9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num =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pher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-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97;</w:t>
      </w:r>
      <w:proofErr w:type="gramEnd"/>
    </w:p>
    <w:p w14:paraId="3599BCF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65F2AB1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99A720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cipher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num - key)%26;</w:t>
      </w:r>
    </w:p>
    <w:p w14:paraId="2514C31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cipher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97;</w:t>
      </w:r>
      <w:proofErr w:type="gramEnd"/>
    </w:p>
    <w:p w14:paraId="288C452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7930EF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2846E60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2F37F1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25FB2C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>}</w:t>
      </w:r>
    </w:p>
    <w:p w14:paraId="7C5A6E2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41DE8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)</w:t>
      </w:r>
    </w:p>
    <w:p w14:paraId="5E020E8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>{</w:t>
      </w:r>
    </w:p>
    <w:p w14:paraId="0FF4EB3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1F0C5C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string 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plainText,cipherText</w:t>
      </w:r>
      <w:proofErr w:type="spellEnd"/>
      <w:proofErr w:type="gramEnd"/>
      <w:r w:rsidRPr="007930EF">
        <w:rPr>
          <w:rFonts w:ascii="Times New Roman" w:hAnsi="Times New Roman" w:cs="Times New Roman"/>
          <w:sz w:val="24"/>
          <w:szCs w:val="24"/>
        </w:rPr>
        <w:t>;</w:t>
      </w:r>
    </w:p>
    <w:p w14:paraId="4CE0DFA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int key 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0;</w:t>
      </w:r>
      <w:proofErr w:type="gramEnd"/>
    </w:p>
    <w:p w14:paraId="69F0DA8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FBD36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EA851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Enter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plaintext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29FFA4C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4F62658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DEAF9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Enter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key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5602CD6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gt;&gt;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key;</w:t>
      </w:r>
      <w:proofErr w:type="gramEnd"/>
    </w:p>
    <w:p w14:paraId="448EE64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25D17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"\n\n-----Plaintext to Ciphertext-----"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7AE0C21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Plain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text 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</w:p>
    <w:p w14:paraId="1B83486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Key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&lt;&lt;key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</w:p>
    <w:p w14:paraId="167E1D2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Cipher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text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7F30D9F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ToCipherTextCeasorCipher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plainText,key</w:t>
      </w:r>
      <w:proofErr w:type="spellEnd"/>
      <w:proofErr w:type="gramEnd"/>
      <w:r w:rsidRPr="007930EF">
        <w:rPr>
          <w:rFonts w:ascii="Times New Roman" w:hAnsi="Times New Roman" w:cs="Times New Roman"/>
          <w:sz w:val="24"/>
          <w:szCs w:val="24"/>
        </w:rPr>
        <w:t>);</w:t>
      </w:r>
    </w:p>
    <w:p w14:paraId="102714E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4658B31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3DC1BE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283C5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"\n\n-----Ciphertext to Plaintext-----"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28A0EA3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Cipher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text 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40463AC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ToCipherTextCeasorCipher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plainText,key</w:t>
      </w:r>
      <w:proofErr w:type="spellEnd"/>
      <w:proofErr w:type="gramEnd"/>
      <w:r w:rsidRPr="007930EF">
        <w:rPr>
          <w:rFonts w:ascii="Times New Roman" w:hAnsi="Times New Roman" w:cs="Times New Roman"/>
          <w:sz w:val="24"/>
          <w:szCs w:val="24"/>
        </w:rPr>
        <w:t>);</w:t>
      </w:r>
    </w:p>
    <w:p w14:paraId="614A260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74A2DCA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Key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&lt;&lt;key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</w:p>
    <w:p w14:paraId="26F7A5E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Plain text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05A50B8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pherTextToPlainTextCeasorCipher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(key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4797288A" w14:textId="58BFC84D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0CFB116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0;</w:t>
      </w:r>
      <w:proofErr w:type="gramEnd"/>
    </w:p>
    <w:p w14:paraId="0E4983FF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>}</w:t>
      </w:r>
    </w:p>
    <w:p w14:paraId="45B544FD" w14:textId="50740751" w:rsidR="00DC23B6" w:rsidRDefault="00DC23B6" w:rsidP="007930E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3681A8AE" w14:textId="77777777" w:rsidR="00AB1857" w:rsidRDefault="00AB1857" w:rsidP="00AB1857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3090FFE2" w14:textId="55B6C0BF" w:rsidR="00DC23B6" w:rsidRDefault="007930EF" w:rsidP="00AB1857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0D3900" wp14:editId="56664CEE">
            <wp:extent cx="5727700" cy="2758440"/>
            <wp:effectExtent l="0" t="0" r="0" b="0"/>
            <wp:docPr id="763289234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289234" name="Picture 1" descr="A computer screen shot of a black screen&#10;&#10;Description automatically generated"/>
                    <pic:cNvPicPr/>
                  </pic:nvPicPr>
                  <pic:blipFill rotWithShape="1">
                    <a:blip r:embed="rId11"/>
                    <a:srcRect l="20897" t="17322" r="21796" b="36867"/>
                    <a:stretch/>
                  </pic:blipFill>
                  <pic:spPr bwMode="auto">
                    <a:xfrm>
                      <a:off x="0" y="0"/>
                      <a:ext cx="5754567" cy="27713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805D01" w14:textId="297CF3C3" w:rsidR="00AB1857" w:rsidRDefault="00AB1857" w:rsidP="00AB1857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29E14FD7" w14:textId="4C18BD96" w:rsidR="00AB1857" w:rsidRDefault="00AB1857" w:rsidP="00AB1857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clusion:</w:t>
      </w:r>
    </w:p>
    <w:p w14:paraId="3B0C78FD" w14:textId="77777777" w:rsidR="00595695" w:rsidRDefault="00595695" w:rsidP="00DF216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95695">
        <w:rPr>
          <w:rFonts w:ascii="Times New Roman" w:hAnsi="Times New Roman" w:cs="Times New Roman"/>
          <w:sz w:val="24"/>
          <w:szCs w:val="24"/>
        </w:rPr>
        <w:t>In the Caesar cipher, each letter of the plaintext is replaced by another letter according to the formula: c = (plaintext + key) mod 26.</w:t>
      </w:r>
    </w:p>
    <w:p w14:paraId="7521AF1F" w14:textId="5B0BFE49" w:rsidR="00AB1857" w:rsidRDefault="00AB1857" w:rsidP="000675CA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  <w:r w:rsidRPr="009525C3">
        <w:rPr>
          <w:rFonts w:ascii="Times New Roman" w:hAnsi="Times New Roman" w:cs="Times New Roman"/>
          <w:b/>
          <w:bCs/>
          <w:sz w:val="24"/>
          <w:szCs w:val="24"/>
        </w:rPr>
        <w:t>For ex.</w:t>
      </w:r>
      <w:r w:rsidRPr="000675CA">
        <w:rPr>
          <w:rFonts w:ascii="Times New Roman" w:hAnsi="Times New Roman" w:cs="Times New Roman"/>
          <w:sz w:val="24"/>
          <w:szCs w:val="24"/>
        </w:rPr>
        <w:t xml:space="preserve"> </w:t>
      </w:r>
      <w:r w:rsidR="00595695">
        <w:rPr>
          <w:rFonts w:ascii="Times New Roman" w:hAnsi="Times New Roman" w:cs="Times New Roman"/>
          <w:sz w:val="24"/>
          <w:szCs w:val="24"/>
        </w:rPr>
        <w:t>d</w:t>
      </w:r>
      <w:r w:rsidRPr="000675CA">
        <w:rPr>
          <w:rFonts w:ascii="Times New Roman" w:hAnsi="Times New Roman" w:cs="Times New Roman"/>
          <w:sz w:val="24"/>
          <w:szCs w:val="24"/>
        </w:rPr>
        <w:t xml:space="preserve"> is replace with </w:t>
      </w:r>
      <w:r w:rsidR="00DF2165">
        <w:rPr>
          <w:rFonts w:ascii="Times New Roman" w:hAnsi="Times New Roman" w:cs="Times New Roman"/>
          <w:sz w:val="24"/>
          <w:szCs w:val="24"/>
        </w:rPr>
        <w:t>G</w:t>
      </w:r>
    </w:p>
    <w:p w14:paraId="4FE4700C" w14:textId="77777777" w:rsidR="00EB4C80" w:rsidRPr="000675CA" w:rsidRDefault="00EB4C80" w:rsidP="000675CA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</w:p>
    <w:p w14:paraId="055868C8" w14:textId="3EA3D040" w:rsidR="00DF2165" w:rsidRPr="00DF2165" w:rsidRDefault="00DF2165" w:rsidP="00DF216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F2165">
        <w:rPr>
          <w:rFonts w:ascii="Times New Roman" w:hAnsi="Times New Roman" w:cs="Times New Roman"/>
          <w:sz w:val="24"/>
          <w:szCs w:val="24"/>
        </w:rPr>
        <w:t>In the decryption process, each letter is replaced with another letter according to the formula: plaintext = (ciphertext - key).</w:t>
      </w:r>
    </w:p>
    <w:p w14:paraId="4DB0249A" w14:textId="6140E330" w:rsidR="000675CA" w:rsidRPr="000675CA" w:rsidRDefault="000675CA" w:rsidP="000675CA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  <w:r w:rsidRPr="009525C3">
        <w:rPr>
          <w:rFonts w:ascii="Times New Roman" w:hAnsi="Times New Roman" w:cs="Times New Roman"/>
          <w:b/>
          <w:bCs/>
          <w:sz w:val="24"/>
          <w:szCs w:val="24"/>
        </w:rPr>
        <w:t>For ex.</w:t>
      </w:r>
      <w:r w:rsidRPr="000675CA">
        <w:rPr>
          <w:rFonts w:ascii="Times New Roman" w:hAnsi="Times New Roman" w:cs="Times New Roman"/>
          <w:sz w:val="24"/>
          <w:szCs w:val="24"/>
        </w:rPr>
        <w:t xml:space="preserve"> </w:t>
      </w:r>
      <w:r w:rsidR="00DF2165">
        <w:rPr>
          <w:rFonts w:ascii="Times New Roman" w:hAnsi="Times New Roman" w:cs="Times New Roman"/>
          <w:sz w:val="24"/>
          <w:szCs w:val="24"/>
        </w:rPr>
        <w:t>G</w:t>
      </w:r>
      <w:r w:rsidRPr="000675CA">
        <w:rPr>
          <w:rFonts w:ascii="Times New Roman" w:hAnsi="Times New Roman" w:cs="Times New Roman"/>
          <w:sz w:val="24"/>
          <w:szCs w:val="24"/>
        </w:rPr>
        <w:t xml:space="preserve"> is replace with </w:t>
      </w:r>
      <w:r w:rsidR="00DF2165">
        <w:rPr>
          <w:rFonts w:ascii="Times New Roman" w:hAnsi="Times New Roman" w:cs="Times New Roman"/>
          <w:sz w:val="24"/>
          <w:szCs w:val="24"/>
        </w:rPr>
        <w:t>d</w:t>
      </w:r>
    </w:p>
    <w:p w14:paraId="284226AE" w14:textId="128572A6" w:rsidR="00AB1857" w:rsidRDefault="00AB1857" w:rsidP="00AB185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881B460" w14:textId="72F188F5" w:rsidR="00AB1857" w:rsidRDefault="00AB1857" w:rsidP="00AB1857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37202726" w14:textId="678AB84A" w:rsidR="00AB1857" w:rsidRDefault="00AB1857" w:rsidP="00AB1857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4FCCE6C4" w14:textId="02BDDF06" w:rsidR="00AB1857" w:rsidRDefault="00AB1857" w:rsidP="00AB1857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49219949" w14:textId="29025087" w:rsidR="00AB1857" w:rsidRDefault="00AB1857" w:rsidP="00AB1857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58D80EB4" w14:textId="73B8EA0D" w:rsidR="00AB1857" w:rsidRDefault="00AB1857" w:rsidP="00AB1857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17F7ECB0" w14:textId="1D3FC813" w:rsidR="00AB1857" w:rsidRDefault="00AB1857" w:rsidP="00AB1857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32EB33DB" w14:textId="04311FD2" w:rsidR="00AB1857" w:rsidRDefault="00AB1857" w:rsidP="00AB1857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6B9E64CC" w14:textId="368DD814" w:rsidR="00AB1857" w:rsidRDefault="00AB1857" w:rsidP="00AB1857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7AA73561" w14:textId="7BB7BA54" w:rsidR="00AB1857" w:rsidRDefault="00AB1857" w:rsidP="00AB1857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4F76A21D" w14:textId="2008D2F1" w:rsidR="00AB1857" w:rsidRDefault="00AB1857" w:rsidP="00AB1857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BE3744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Practical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–</w:t>
      </w:r>
      <w:r w:rsidRPr="00BE3744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2</w:t>
      </w:r>
    </w:p>
    <w:p w14:paraId="15360077" w14:textId="77777777" w:rsidR="00AB1857" w:rsidRDefault="00AB1857" w:rsidP="00AB1857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3BC851C" w14:textId="0CEA770F" w:rsidR="00AB1857" w:rsidRDefault="00AB1857" w:rsidP="00AB1857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BE3744">
        <w:rPr>
          <w:rFonts w:ascii="Times New Roman" w:hAnsi="Times New Roman" w:cs="Times New Roman"/>
          <w:b/>
          <w:bCs/>
          <w:sz w:val="28"/>
          <w:szCs w:val="28"/>
        </w:rPr>
        <w:t xml:space="preserve">Aim: 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0675CA" w:rsidRPr="000675CA">
        <w:rPr>
          <w:rFonts w:ascii="Times New Roman" w:hAnsi="Times New Roman" w:cs="Times New Roman"/>
          <w:b/>
          <w:bCs/>
          <w:sz w:val="28"/>
          <w:szCs w:val="28"/>
        </w:rPr>
        <w:t>To implement Monoalphabetic cipher encryption-decryption.</w:t>
      </w:r>
    </w:p>
    <w:p w14:paraId="024B5FA3" w14:textId="77777777" w:rsidR="00AB1857" w:rsidRDefault="00AB1857" w:rsidP="00AB1857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20A0A93D" w14:textId="77777777" w:rsidR="00AB1857" w:rsidRDefault="00AB1857" w:rsidP="00AB1857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de:</w:t>
      </w:r>
    </w:p>
    <w:p w14:paraId="311C2DAD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>#include&lt;iostream&gt;</w:t>
      </w:r>
    </w:p>
    <w:p w14:paraId="45CFB2FD" w14:textId="2E2A1A56" w:rsid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>using namespace std;</w:t>
      </w:r>
    </w:p>
    <w:p w14:paraId="20411FB9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4C125ADE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>)</w:t>
      </w:r>
    </w:p>
    <w:p w14:paraId="40433C2D" w14:textId="7D6AC4CF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>{</w:t>
      </w:r>
    </w:p>
    <w:p w14:paraId="6E686D53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char plainText[20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],cipherText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>[20],cipher[26],key[25],smpAry[26],decAry[26];</w:t>
      </w:r>
    </w:p>
    <w:p w14:paraId="37370755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int k=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0,p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>=0;</w:t>
      </w:r>
    </w:p>
    <w:p w14:paraId="726AE946" w14:textId="040D39C8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bool flag;</w:t>
      </w:r>
    </w:p>
    <w:p w14:paraId="06EFD81B" w14:textId="0A6E5572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"-----Mono-Alphabetic Cipher-----"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</w:t>
      </w:r>
    </w:p>
    <w:p w14:paraId="3A4243A6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cout&lt;&lt;"Enter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plaintext :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367C1A27" w14:textId="45D0BB33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</w:t>
      </w:r>
    </w:p>
    <w:p w14:paraId="5204097B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cout&lt;&lt;"Enter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key :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33C9DF27" w14:textId="73AA639F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cin&gt;&gt;key;</w:t>
      </w:r>
    </w:p>
    <w:p w14:paraId="628297EF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++)</w:t>
      </w:r>
    </w:p>
    <w:p w14:paraId="470B9194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21DCA7DE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if(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]&gt;='A' &amp;&amp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&lt;='Z')</w:t>
      </w:r>
    </w:p>
    <w:p w14:paraId="2920C5F8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69577828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=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+32;</w:t>
      </w:r>
    </w:p>
    <w:p w14:paraId="5BA99828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43F1984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3C28E68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69DE011F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=0; key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++)</w:t>
      </w:r>
    </w:p>
    <w:p w14:paraId="04DDFE32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536D8846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if(key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&gt;='A' &amp;&amp; key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&lt;='Z')</w:t>
      </w:r>
    </w:p>
    <w:p w14:paraId="2C11C38B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4087645E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key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=key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+32;</w:t>
      </w:r>
    </w:p>
    <w:p w14:paraId="25223ED2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2DD0BB82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BB62D10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56EB998D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=0; key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++)</w:t>
      </w:r>
    </w:p>
    <w:p w14:paraId="276E8ECA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5768A9AF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flag=false;</w:t>
      </w:r>
    </w:p>
    <w:p w14:paraId="6542714B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int j=0; cipher[j]!=NULL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)</w:t>
      </w:r>
    </w:p>
    <w:p w14:paraId="41013877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66E00E7C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if((cipher[j]+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32)=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>=key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)</w:t>
      </w:r>
    </w:p>
    <w:p w14:paraId="3C98A268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lastRenderedPageBreak/>
        <w:t xml:space="preserve">            {</w:t>
      </w:r>
    </w:p>
    <w:p w14:paraId="469B572F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    flag=true;</w:t>
      </w:r>
    </w:p>
    <w:p w14:paraId="506C7306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6B859BEC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7FBB9867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5AD2A85E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if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(!flag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>)</w:t>
      </w:r>
    </w:p>
    <w:p w14:paraId="5E920F37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245E8E7E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cipher[k]=key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-32;</w:t>
      </w:r>
    </w:p>
    <w:p w14:paraId="5A8D459F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k++;</w:t>
      </w:r>
    </w:p>
    <w:p w14:paraId="78B4DA65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3675B4D" w14:textId="6ABCD1A1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F265FB4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&lt;26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++)</w:t>
      </w:r>
    </w:p>
    <w:p w14:paraId="7E326835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6ED4C824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smpAry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=65+i;</w:t>
      </w:r>
    </w:p>
    <w:p w14:paraId="7CFC7D40" w14:textId="68C30BE4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D5DF476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</w:t>
      </w:r>
    </w:p>
    <w:p w14:paraId="18784895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&lt;26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++)</w:t>
      </w:r>
    </w:p>
    <w:p w14:paraId="59853D64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6791072F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smpAry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&lt;&lt;" ";</w:t>
      </w:r>
    </w:p>
    <w:p w14:paraId="0292E6F1" w14:textId="1DAC1414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8B25523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&lt;26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++)</w:t>
      </w:r>
    </w:p>
    <w:p w14:paraId="4C78F24A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56F3D1CE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flag=false;</w:t>
      </w:r>
    </w:p>
    <w:p w14:paraId="62C4AC44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int j=0; cipher[j]!=NULL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)</w:t>
      </w:r>
    </w:p>
    <w:p w14:paraId="2E11A424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75D2C115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if(cipher[j]==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smpAry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)</w:t>
      </w:r>
    </w:p>
    <w:p w14:paraId="314631D3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6CF23468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    flag=true;</w:t>
      </w:r>
    </w:p>
    <w:p w14:paraId="22D161EF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55A6D3E2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7C1B5891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4021C037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if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(!flag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>)</w:t>
      </w:r>
    </w:p>
    <w:p w14:paraId="69D7DC76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19319CF2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cipher[k+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+]=</w:t>
      </w:r>
      <w:proofErr w:type="spellStart"/>
      <w:proofErr w:type="gramEnd"/>
      <w:r w:rsidRPr="00562C61">
        <w:rPr>
          <w:rFonts w:ascii="Times New Roman" w:hAnsi="Times New Roman" w:cs="Times New Roman"/>
          <w:sz w:val="24"/>
          <w:szCs w:val="24"/>
        </w:rPr>
        <w:t>smpAry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;</w:t>
      </w:r>
    </w:p>
    <w:p w14:paraId="1F5EAFFB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E91EF47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0F952806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82D2E9E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cipher[k]=NULL;</w:t>
      </w:r>
    </w:p>
    <w:p w14:paraId="28624555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5D0A90DD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</w:t>
      </w:r>
    </w:p>
    <w:p w14:paraId="796456F5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=0; cipher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++)</w:t>
      </w:r>
    </w:p>
    <w:p w14:paraId="1968EBB1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lastRenderedPageBreak/>
        <w:t xml:space="preserve">    {</w:t>
      </w:r>
    </w:p>
    <w:p w14:paraId="6926B459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cipher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&lt;&lt;" ";</w:t>
      </w:r>
    </w:p>
    <w:p w14:paraId="0CE1AC60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89EA3E2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0901FA1C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++)</w:t>
      </w:r>
    </w:p>
    <w:p w14:paraId="2BE4B1F4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7F8BB6CD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int j=0; j&lt;26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)</w:t>
      </w:r>
    </w:p>
    <w:p w14:paraId="2DF0DC85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0C48B283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if((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-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32)=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=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smpAry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j])</w:t>
      </w:r>
    </w:p>
    <w:p w14:paraId="5BF4F70C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5FB66EAF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p+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+]=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>cipher[j];</w:t>
      </w:r>
    </w:p>
    <w:p w14:paraId="74C11BEB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2F58F93D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35E5E2C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26CDA45" w14:textId="6D8B0C78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p]=NULL;</w:t>
      </w:r>
    </w:p>
    <w:p w14:paraId="64FE623B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p=0;</w:t>
      </w:r>
    </w:p>
    <w:p w14:paraId="0E0B511F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++)</w:t>
      </w:r>
    </w:p>
    <w:p w14:paraId="6333C403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53F3984E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int j=0; j&lt;26;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)</w:t>
      </w:r>
    </w:p>
    <w:p w14:paraId="4326D3C9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43978BA1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if(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]== cipher[j])</w:t>
      </w:r>
    </w:p>
    <w:p w14:paraId="27D46F83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1BC6CE22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p+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+]=</w:t>
      </w:r>
      <w:proofErr w:type="spellStart"/>
      <w:proofErr w:type="gramEnd"/>
      <w:r w:rsidRPr="00562C61">
        <w:rPr>
          <w:rFonts w:ascii="Times New Roman" w:hAnsi="Times New Roman" w:cs="Times New Roman"/>
          <w:sz w:val="24"/>
          <w:szCs w:val="24"/>
        </w:rPr>
        <w:t>smpAry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j];</w:t>
      </w:r>
    </w:p>
    <w:p w14:paraId="34DEA427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5C4C2FAD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1CDF2EF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F2CCD4B" w14:textId="0A6A4332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[p]==NULL;</w:t>
      </w:r>
    </w:p>
    <w:p w14:paraId="64CC703D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"\n\n-----Plaintext to Ciphertext-----"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</w:t>
      </w:r>
    </w:p>
    <w:p w14:paraId="11FAC4A1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&lt;&lt;"Plain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text  :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 "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</w:t>
      </w:r>
    </w:p>
    <w:p w14:paraId="5C56209D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&lt;&lt;"Key   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 "&lt;&lt;key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</w:t>
      </w:r>
    </w:p>
    <w:p w14:paraId="6F2E15DA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&lt;&lt;"Cipher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text :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 "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;</w:t>
      </w:r>
    </w:p>
    <w:p w14:paraId="3BBC6E49" w14:textId="29A08259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</w:t>
      </w:r>
    </w:p>
    <w:p w14:paraId="46DFB87E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"\n\n-----Ciphertext to Plaintext-----"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</w:t>
      </w:r>
    </w:p>
    <w:p w14:paraId="0FB588AD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&lt;&lt;"Cipher text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 "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;</w:t>
      </w:r>
    </w:p>
    <w:p w14:paraId="42491297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&lt;&lt;"Key         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 "&lt;&lt;key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</w:t>
      </w:r>
    </w:p>
    <w:p w14:paraId="085AF81C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"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Retrived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62C61">
        <w:rPr>
          <w:rFonts w:ascii="Times New Roman" w:hAnsi="Times New Roman" w:cs="Times New Roman"/>
          <w:sz w:val="24"/>
          <w:szCs w:val="24"/>
        </w:rPr>
        <w:t>text  :</w:t>
      </w:r>
      <w:proofErr w:type="gramEnd"/>
      <w:r w:rsidRPr="00562C61">
        <w:rPr>
          <w:rFonts w:ascii="Times New Roman" w:hAnsi="Times New Roman" w:cs="Times New Roman"/>
          <w:sz w:val="24"/>
          <w:szCs w:val="24"/>
        </w:rPr>
        <w:t xml:space="preserve"> "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</w:t>
      </w:r>
    </w:p>
    <w:p w14:paraId="24ED0811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562C61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562C61">
        <w:rPr>
          <w:rFonts w:ascii="Times New Roman" w:hAnsi="Times New Roman" w:cs="Times New Roman"/>
          <w:sz w:val="24"/>
          <w:szCs w:val="24"/>
        </w:rPr>
        <w:t>;</w:t>
      </w:r>
    </w:p>
    <w:p w14:paraId="345B2900" w14:textId="77777777" w:rsidR="00562C61" w:rsidRP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303A3ABA" w14:textId="57396C07" w:rsidR="000675CA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562C61">
        <w:rPr>
          <w:rFonts w:ascii="Times New Roman" w:hAnsi="Times New Roman" w:cs="Times New Roman"/>
          <w:sz w:val="24"/>
          <w:szCs w:val="24"/>
        </w:rPr>
        <w:t>}</w:t>
      </w:r>
    </w:p>
    <w:p w14:paraId="50F21D83" w14:textId="0DB5581E" w:rsid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01022AD4" w14:textId="77777777" w:rsidR="00562C61" w:rsidRDefault="00562C61" w:rsidP="00562C61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7833D5B1" w14:textId="77777777" w:rsidR="00AB1857" w:rsidRDefault="00AB1857" w:rsidP="00AB1857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Output:</w:t>
      </w:r>
    </w:p>
    <w:p w14:paraId="6732FA51" w14:textId="1ADCDBD2" w:rsidR="009525C3" w:rsidRDefault="007930EF" w:rsidP="000675C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5E9DA63" wp14:editId="430CB7FB">
            <wp:extent cx="5825490" cy="3474720"/>
            <wp:effectExtent l="0" t="0" r="0" b="0"/>
            <wp:docPr id="4700313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031398" name=""/>
                    <pic:cNvPicPr/>
                  </pic:nvPicPr>
                  <pic:blipFill rotWithShape="1">
                    <a:blip r:embed="rId12"/>
                    <a:srcRect l="22051" t="22336" r="20769" b="18632"/>
                    <a:stretch/>
                  </pic:blipFill>
                  <pic:spPr bwMode="auto">
                    <a:xfrm>
                      <a:off x="0" y="0"/>
                      <a:ext cx="5832808" cy="3479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E9F8EE" w14:textId="77777777" w:rsidR="007930EF" w:rsidRDefault="007930EF" w:rsidP="000675C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9714449" w14:textId="77777777" w:rsidR="008637AA" w:rsidRDefault="008637AA" w:rsidP="008637A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clusion:</w:t>
      </w:r>
    </w:p>
    <w:p w14:paraId="787826D8" w14:textId="77777777" w:rsidR="000D1CBB" w:rsidRPr="000D1CBB" w:rsidRDefault="000D1CBB" w:rsidP="000D1CB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D1CBB">
        <w:rPr>
          <w:rFonts w:ascii="Times New Roman" w:hAnsi="Times New Roman" w:cs="Times New Roman"/>
          <w:sz w:val="24"/>
          <w:szCs w:val="24"/>
        </w:rPr>
        <w:t>In the Monoalphabetic cipher, each letter in the plaintext is replaced with another letter from a newly generated alphabet line. The encryption process begins by placing the key letters without any repetition, followed by the remaining alphabet letters (A-Z) in order. The plaintext letters are then substituted according to their index positions in the newly formed alphabet line.</w:t>
      </w:r>
    </w:p>
    <w:p w14:paraId="7FA3E3AD" w14:textId="7440E402" w:rsidR="008637AA" w:rsidRDefault="008637AA" w:rsidP="008637AA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  <w:r w:rsidRPr="009525C3">
        <w:rPr>
          <w:rFonts w:ascii="Times New Roman" w:hAnsi="Times New Roman" w:cs="Times New Roman"/>
          <w:b/>
          <w:bCs/>
          <w:sz w:val="24"/>
          <w:szCs w:val="24"/>
        </w:rPr>
        <w:t>For ex.</w:t>
      </w:r>
      <w:r w:rsidRPr="000675CA">
        <w:rPr>
          <w:rFonts w:ascii="Times New Roman" w:hAnsi="Times New Roman" w:cs="Times New Roman"/>
          <w:sz w:val="24"/>
          <w:szCs w:val="24"/>
        </w:rPr>
        <w:t xml:space="preserve"> </w:t>
      </w:r>
      <w:r w:rsidR="00247C2C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 is replaced with </w:t>
      </w:r>
      <w:r w:rsidR="00247C2C">
        <w:rPr>
          <w:rFonts w:ascii="Times New Roman" w:hAnsi="Times New Roman" w:cs="Times New Roman"/>
          <w:sz w:val="24"/>
          <w:szCs w:val="24"/>
        </w:rPr>
        <w:t>F</w:t>
      </w:r>
    </w:p>
    <w:p w14:paraId="6E75BAE0" w14:textId="77777777" w:rsidR="00EB4C80" w:rsidRPr="000675CA" w:rsidRDefault="00EB4C80" w:rsidP="008637AA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</w:p>
    <w:p w14:paraId="4D62694B" w14:textId="076721A3" w:rsidR="008637AA" w:rsidRPr="000675CA" w:rsidRDefault="008637AA" w:rsidP="008637A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675CA">
        <w:rPr>
          <w:rFonts w:ascii="Times New Roman" w:hAnsi="Times New Roman" w:cs="Times New Roman"/>
          <w:sz w:val="24"/>
          <w:szCs w:val="24"/>
        </w:rPr>
        <w:t xml:space="preserve">And in decryption each letter again </w:t>
      </w:r>
      <w:r w:rsidR="006B5AF3" w:rsidRPr="000675CA">
        <w:rPr>
          <w:rFonts w:ascii="Times New Roman" w:hAnsi="Times New Roman" w:cs="Times New Roman"/>
          <w:sz w:val="24"/>
          <w:szCs w:val="24"/>
        </w:rPr>
        <w:t>replaces</w:t>
      </w:r>
      <w:r w:rsidRPr="000675CA">
        <w:rPr>
          <w:rFonts w:ascii="Times New Roman" w:hAnsi="Times New Roman" w:cs="Times New Roman"/>
          <w:sz w:val="24"/>
          <w:szCs w:val="24"/>
        </w:rPr>
        <w:t xml:space="preserve"> with another letter</w:t>
      </w:r>
      <w:r>
        <w:rPr>
          <w:rFonts w:ascii="Times New Roman" w:hAnsi="Times New Roman" w:cs="Times New Roman"/>
          <w:sz w:val="24"/>
          <w:szCs w:val="24"/>
        </w:rPr>
        <w:t xml:space="preserve"> as per shown new line</w:t>
      </w:r>
      <w:r w:rsidR="009E3805">
        <w:rPr>
          <w:rFonts w:ascii="Times New Roman" w:hAnsi="Times New Roman" w:cs="Times New Roman"/>
          <w:sz w:val="24"/>
          <w:szCs w:val="24"/>
        </w:rPr>
        <w:t xml:space="preserve"> then ciphertext is replaced with alphabets A-Z</w:t>
      </w:r>
      <w:r w:rsidRPr="000675CA">
        <w:rPr>
          <w:rFonts w:ascii="Times New Roman" w:hAnsi="Times New Roman" w:cs="Times New Roman"/>
          <w:sz w:val="24"/>
          <w:szCs w:val="24"/>
        </w:rPr>
        <w:t>.</w:t>
      </w:r>
    </w:p>
    <w:p w14:paraId="7491FBE4" w14:textId="1301C407" w:rsidR="009525C3" w:rsidRDefault="008637AA" w:rsidP="00A2262D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  <w:r w:rsidRPr="009525C3">
        <w:rPr>
          <w:rFonts w:ascii="Times New Roman" w:hAnsi="Times New Roman" w:cs="Times New Roman"/>
          <w:b/>
          <w:bCs/>
          <w:sz w:val="24"/>
          <w:szCs w:val="24"/>
        </w:rPr>
        <w:t>For ex</w:t>
      </w:r>
      <w:r w:rsidRPr="000675CA">
        <w:rPr>
          <w:rFonts w:ascii="Times New Roman" w:hAnsi="Times New Roman" w:cs="Times New Roman"/>
          <w:sz w:val="24"/>
          <w:szCs w:val="24"/>
        </w:rPr>
        <w:t xml:space="preserve">. </w:t>
      </w:r>
      <w:r w:rsidR="00247C2C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is replace with </w:t>
      </w:r>
      <w:r w:rsidR="00247C2C">
        <w:rPr>
          <w:rFonts w:ascii="Times New Roman" w:hAnsi="Times New Roman" w:cs="Times New Roman"/>
          <w:sz w:val="24"/>
          <w:szCs w:val="24"/>
        </w:rPr>
        <w:t>h</w:t>
      </w:r>
    </w:p>
    <w:p w14:paraId="4BAC43B5" w14:textId="77777777" w:rsidR="007930EF" w:rsidRDefault="007930EF" w:rsidP="00A2262D">
      <w:pPr>
        <w:pStyle w:val="ListParagraph"/>
        <w:spacing w:after="0"/>
        <w:ind w:left="862"/>
        <w:rPr>
          <w:rFonts w:ascii="Times New Roman" w:hAnsi="Times New Roman" w:cs="Times New Roman"/>
          <w:b/>
          <w:bCs/>
          <w:sz w:val="28"/>
          <w:szCs w:val="28"/>
        </w:rPr>
      </w:pPr>
    </w:p>
    <w:p w14:paraId="7E0E751A" w14:textId="77777777" w:rsidR="007930EF" w:rsidRDefault="007930EF" w:rsidP="00A2262D">
      <w:pPr>
        <w:pStyle w:val="ListParagraph"/>
        <w:spacing w:after="0"/>
        <w:ind w:left="862"/>
        <w:rPr>
          <w:rFonts w:ascii="Times New Roman" w:hAnsi="Times New Roman" w:cs="Times New Roman"/>
          <w:b/>
          <w:bCs/>
          <w:sz w:val="28"/>
          <w:szCs w:val="28"/>
        </w:rPr>
      </w:pPr>
    </w:p>
    <w:p w14:paraId="606F7DBE" w14:textId="77777777" w:rsidR="007930EF" w:rsidRDefault="007930EF" w:rsidP="00A2262D">
      <w:pPr>
        <w:pStyle w:val="ListParagraph"/>
        <w:spacing w:after="0"/>
        <w:ind w:left="862"/>
        <w:rPr>
          <w:rFonts w:ascii="Times New Roman" w:hAnsi="Times New Roman" w:cs="Times New Roman"/>
          <w:b/>
          <w:bCs/>
          <w:sz w:val="28"/>
          <w:szCs w:val="28"/>
        </w:rPr>
      </w:pPr>
    </w:p>
    <w:p w14:paraId="64E70230" w14:textId="77777777" w:rsidR="007930EF" w:rsidRDefault="007930EF" w:rsidP="00A2262D">
      <w:pPr>
        <w:pStyle w:val="ListParagraph"/>
        <w:spacing w:after="0"/>
        <w:ind w:left="862"/>
        <w:rPr>
          <w:rFonts w:ascii="Times New Roman" w:hAnsi="Times New Roman" w:cs="Times New Roman"/>
          <w:b/>
          <w:bCs/>
          <w:sz w:val="28"/>
          <w:szCs w:val="28"/>
        </w:rPr>
      </w:pPr>
    </w:p>
    <w:p w14:paraId="32BBB9D9" w14:textId="77777777" w:rsidR="007930EF" w:rsidRDefault="007930EF" w:rsidP="00A2262D">
      <w:pPr>
        <w:pStyle w:val="ListParagraph"/>
        <w:spacing w:after="0"/>
        <w:ind w:left="862"/>
        <w:rPr>
          <w:rFonts w:ascii="Times New Roman" w:hAnsi="Times New Roman" w:cs="Times New Roman"/>
          <w:b/>
          <w:bCs/>
          <w:sz w:val="28"/>
          <w:szCs w:val="28"/>
        </w:rPr>
      </w:pPr>
    </w:p>
    <w:p w14:paraId="2A24A3F1" w14:textId="77777777" w:rsidR="007930EF" w:rsidRDefault="007930EF" w:rsidP="00A2262D">
      <w:pPr>
        <w:pStyle w:val="ListParagraph"/>
        <w:spacing w:after="0"/>
        <w:ind w:left="862"/>
        <w:rPr>
          <w:rFonts w:ascii="Times New Roman" w:hAnsi="Times New Roman" w:cs="Times New Roman"/>
          <w:b/>
          <w:bCs/>
          <w:sz w:val="28"/>
          <w:szCs w:val="28"/>
        </w:rPr>
      </w:pPr>
    </w:p>
    <w:p w14:paraId="0E3D6E1F" w14:textId="65B651CF" w:rsidR="009525C3" w:rsidRDefault="009525C3" w:rsidP="000675C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D33BEC2" w14:textId="6529D970" w:rsidR="009525C3" w:rsidRDefault="009525C3" w:rsidP="000675C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7C747C6" w14:textId="7FDE968A" w:rsidR="009525C3" w:rsidRDefault="009525C3" w:rsidP="009525C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BE3744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Practical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–</w:t>
      </w:r>
      <w:r w:rsidRPr="00BE3744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3</w:t>
      </w:r>
    </w:p>
    <w:p w14:paraId="53193BDD" w14:textId="77777777" w:rsidR="009525C3" w:rsidRDefault="009525C3" w:rsidP="009525C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A1A6B53" w14:textId="221CADC1" w:rsidR="009525C3" w:rsidRDefault="009525C3" w:rsidP="009525C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BE3744">
        <w:rPr>
          <w:rFonts w:ascii="Times New Roman" w:hAnsi="Times New Roman" w:cs="Times New Roman"/>
          <w:b/>
          <w:bCs/>
          <w:sz w:val="28"/>
          <w:szCs w:val="28"/>
        </w:rPr>
        <w:t xml:space="preserve">Aim: 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9525C3">
        <w:rPr>
          <w:rFonts w:ascii="Times New Roman" w:hAnsi="Times New Roman" w:cs="Times New Roman"/>
          <w:b/>
          <w:bCs/>
          <w:sz w:val="28"/>
          <w:szCs w:val="28"/>
        </w:rPr>
        <w:t>To implement Playfair cipher encryption-decryption.</w:t>
      </w:r>
    </w:p>
    <w:p w14:paraId="3294010E" w14:textId="77777777" w:rsidR="009525C3" w:rsidRDefault="009525C3" w:rsidP="009525C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72F94EE0" w14:textId="77777777" w:rsidR="009525C3" w:rsidRDefault="009525C3" w:rsidP="009525C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de:</w:t>
      </w:r>
    </w:p>
    <w:p w14:paraId="66AD29D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>#include&lt;iostream&gt;</w:t>
      </w:r>
    </w:p>
    <w:p w14:paraId="1C2C2CB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using namespace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std;</w:t>
      </w:r>
      <w:proofErr w:type="gramEnd"/>
    </w:p>
    <w:p w14:paraId="65BB9CF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98112E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BE449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)</w:t>
      </w:r>
    </w:p>
    <w:p w14:paraId="795927B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>{</w:t>
      </w:r>
    </w:p>
    <w:p w14:paraId="6C54BA4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97AC46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char plainText[30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],matrix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[5][5],key[10],tempKey[25],tempMatrix[25],cipher[25],decAry[25],temp[25];</w:t>
      </w:r>
    </w:p>
    <w:p w14:paraId="45CD8D7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B802B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int k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0,len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=0,plen=0,part=0,index1Row,index1Column,index2Row,index2Column,cIndex=0;</w:t>
      </w:r>
    </w:p>
    <w:p w14:paraId="234CF81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int 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index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30];</w:t>
      </w:r>
    </w:p>
    <w:p w14:paraId="5AD5E9C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bool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lag,flag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1;;</w:t>
      </w:r>
    </w:p>
    <w:p w14:paraId="5B75B72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0040C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"-------------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yFair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 Cipher------------"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7AC2554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4D909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Enter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plaintext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16B0623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07B5D49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AA810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Enter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key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5925866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gt;&gt;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key;</w:t>
      </w:r>
      <w:proofErr w:type="gramEnd"/>
    </w:p>
    <w:p w14:paraId="0FA2A7A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06003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77431C5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64A21D4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if(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&gt;='A' &amp;&amp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&lt;='Z')</w:t>
      </w:r>
    </w:p>
    <w:p w14:paraId="3A49FC2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435AD8A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32;</w:t>
      </w:r>
      <w:proofErr w:type="gramEnd"/>
    </w:p>
    <w:p w14:paraId="0F35736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098106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temp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7930EF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34B91F4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if(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=='j' ||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='J')</w:t>
      </w:r>
    </w:p>
    <w:p w14:paraId="3CF27A1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3D42387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'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7930EF">
        <w:rPr>
          <w:rFonts w:ascii="Times New Roman" w:hAnsi="Times New Roman" w:cs="Times New Roman"/>
          <w:sz w:val="24"/>
          <w:szCs w:val="24"/>
        </w:rPr>
        <w:t>';</w:t>
      </w:r>
      <w:proofErr w:type="gramEnd"/>
    </w:p>
    <w:p w14:paraId="307C257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25B5F49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075EF3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57671C6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if(i%2==0)</w:t>
      </w:r>
    </w:p>
    <w:p w14:paraId="29BA365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67C3C96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part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5D1147E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B01706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142957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6D7D0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=0; key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6D6169B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D21EC3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if(key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&gt;='A' &amp;&amp; key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&lt;='Z')</w:t>
      </w:r>
    </w:p>
    <w:p w14:paraId="296F1C1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2695AE1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key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key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32;</w:t>
      </w:r>
      <w:proofErr w:type="gramEnd"/>
    </w:p>
    <w:p w14:paraId="5743AAD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59FE3D8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98AE65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if(key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='j' || key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='J')</w:t>
      </w:r>
    </w:p>
    <w:p w14:paraId="30B46FD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1532DD0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key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'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7930EF">
        <w:rPr>
          <w:rFonts w:ascii="Times New Roman" w:hAnsi="Times New Roman" w:cs="Times New Roman"/>
          <w:sz w:val="24"/>
          <w:szCs w:val="24"/>
        </w:rPr>
        <w:t>';</w:t>
      </w:r>
      <w:proofErr w:type="gramEnd"/>
    </w:p>
    <w:p w14:paraId="5B56142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051233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3C0F48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70FEE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5F008C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=0; key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248CEBB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D3AD0B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flag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alse;</w:t>
      </w:r>
      <w:proofErr w:type="gramEnd"/>
    </w:p>
    <w:p w14:paraId="64671B5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j=0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tempKe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[j]!=NULL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)</w:t>
      </w:r>
    </w:p>
    <w:p w14:paraId="6291687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7F60B6F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if((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tempKe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j]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32)=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=key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)</w:t>
      </w:r>
    </w:p>
    <w:p w14:paraId="3C578AC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0574C48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flag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true;</w:t>
      </w:r>
      <w:proofErr w:type="gramEnd"/>
    </w:p>
    <w:p w14:paraId="6BA316C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break;</w:t>
      </w:r>
      <w:proofErr w:type="gramEnd"/>
    </w:p>
    <w:p w14:paraId="6AAE881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44A6ED0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52E04B9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if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(!flag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)</w:t>
      </w:r>
    </w:p>
    <w:p w14:paraId="01C080C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5118159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tempKe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k]=key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-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32;</w:t>
      </w:r>
      <w:proofErr w:type="gramEnd"/>
    </w:p>
    <w:p w14:paraId="240266B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k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0B2BE8F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2E959EE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CFCF25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E9837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k;</w:t>
      </w:r>
      <w:proofErr w:type="gramEnd"/>
    </w:p>
    <w:p w14:paraId="6F663FB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char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='A'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='Z'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40A7C34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lastRenderedPageBreak/>
        <w:t xml:space="preserve">    {</w:t>
      </w:r>
    </w:p>
    <w:p w14:paraId="7EFC16D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if(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=='J')</w:t>
      </w:r>
    </w:p>
    <w:p w14:paraId="28054D5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6E73BED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696C401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8E3055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5014A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flag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alse;</w:t>
      </w:r>
      <w:proofErr w:type="gramEnd"/>
    </w:p>
    <w:p w14:paraId="7333FF1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j=0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tempKe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[j]!=NULL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)</w:t>
      </w:r>
    </w:p>
    <w:p w14:paraId="2CCDDB5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7064654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if(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==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tempKe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j])</w:t>
      </w:r>
    </w:p>
    <w:p w14:paraId="568D67D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09D5C5C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flag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true;</w:t>
      </w:r>
      <w:proofErr w:type="gramEnd"/>
    </w:p>
    <w:p w14:paraId="691123E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break;</w:t>
      </w:r>
      <w:proofErr w:type="gramEnd"/>
    </w:p>
    <w:p w14:paraId="519A5E9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2A2C416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ED668E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284621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if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(!flag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)</w:t>
      </w:r>
    </w:p>
    <w:p w14:paraId="2BB4722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448C6C4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tempKe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k]=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5A21F6E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k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64097DA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5B25DD3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6A52CC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9B389F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0;</w:t>
      </w:r>
      <w:proofErr w:type="gramEnd"/>
    </w:p>
    <w:p w14:paraId="17BF862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5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2989F7A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2CEDD28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j=0; j&lt;5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)</w:t>
      </w:r>
    </w:p>
    <w:p w14:paraId="3AB336C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0848413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matrix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[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j]=</w:t>
      </w:r>
      <w:proofErr w:type="spellStart"/>
      <w:proofErr w:type="gramEnd"/>
      <w:r w:rsidRPr="007930EF">
        <w:rPr>
          <w:rFonts w:ascii="Times New Roman" w:hAnsi="Times New Roman" w:cs="Times New Roman"/>
          <w:sz w:val="24"/>
          <w:szCs w:val="24"/>
        </w:rPr>
        <w:t>tempKe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];</w:t>
      </w:r>
    </w:p>
    <w:p w14:paraId="56F9955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3FE23E2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78714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89EB9B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C46694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"\n\n-----Matrix-----"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1442C36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4F401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5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5B5AFEA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CE9663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j=0; j&lt;5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)</w:t>
      </w:r>
    </w:p>
    <w:p w14:paraId="3103931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712DBE6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matrix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[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j]&lt;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&lt;" ";</w:t>
      </w:r>
    </w:p>
    <w:p w14:paraId="02EE5D5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D7FD06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7B6B250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877BEE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E3837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"\n\n----------Plaintext divide in 2 char ---------"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2736C35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k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0;</w:t>
      </w:r>
      <w:proofErr w:type="gramEnd"/>
    </w:p>
    <w:p w14:paraId="7AEFF3E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626C0FC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66A6F81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if(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=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i+1])</w:t>
      </w:r>
    </w:p>
    <w:p w14:paraId="2E89B67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742AFBE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300FB27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t j=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 j &gt;= i+1; j--)</w:t>
      </w:r>
    </w:p>
    <w:p w14:paraId="653EC41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33F4A08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j]=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j-1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4ABF71E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2D806A8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if(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 == 'x')</w:t>
      </w:r>
    </w:p>
    <w:p w14:paraId="32829F5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5826D91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i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1]=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'y';</w:t>
      </w:r>
    </w:p>
    <w:p w14:paraId="6562379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03FAA01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else</w:t>
      </w:r>
    </w:p>
    <w:p w14:paraId="40DBD00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4BC9195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i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1]=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'x';</w:t>
      </w:r>
    </w:p>
    <w:p w14:paraId="7CDE65F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7AFB820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ndex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k]=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1DB7848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k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24642E5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3252D71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2F1331A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E649D6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4F721B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7930EF">
        <w:rPr>
          <w:rFonts w:ascii="Times New Roman" w:hAnsi="Times New Roman" w:cs="Times New Roman"/>
          <w:sz w:val="24"/>
          <w:szCs w:val="24"/>
        </w:rPr>
        <w:t>p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 % 2 != 0)</w:t>
      </w:r>
    </w:p>
    <w:p w14:paraId="57D4D37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1AC0D38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 - 1] == 'x')</w:t>
      </w:r>
    </w:p>
    <w:p w14:paraId="7280637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4275DD7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'y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';</w:t>
      </w:r>
      <w:proofErr w:type="gramEnd"/>
    </w:p>
    <w:p w14:paraId="3EBE38C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22962C7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else</w:t>
      </w:r>
    </w:p>
    <w:p w14:paraId="7634FE8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6A15D32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'x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';</w:t>
      </w:r>
      <w:proofErr w:type="gramEnd"/>
    </w:p>
    <w:p w14:paraId="6251F23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CC5A4D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4551677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EFAB28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29F68F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4889AA1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644FD5B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%2==0 &amp;&amp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!=0)</w:t>
      </w:r>
    </w:p>
    <w:p w14:paraId="65C72D7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25271EF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";</w:t>
      </w:r>
      <w:proofErr w:type="gramEnd"/>
    </w:p>
    <w:p w14:paraId="68DBDE8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55F55B2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-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32;</w:t>
      </w:r>
      <w:proofErr w:type="gramEnd"/>
    </w:p>
    <w:p w14:paraId="40B6CD2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7930EF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3FE8E67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4DD93B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379517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037F91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7E5C72B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3BA91A7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flag=flag1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alse;</w:t>
      </w:r>
      <w:proofErr w:type="gramEnd"/>
    </w:p>
    <w:p w14:paraId="61691C9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j=0; j&lt;5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)</w:t>
      </w:r>
    </w:p>
    <w:p w14:paraId="187A08F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1CB6FC9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t l=0; l&lt;5; l++)</w:t>
      </w:r>
    </w:p>
    <w:p w14:paraId="330424C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4104124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if(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 == matrix[j][l])</w:t>
      </w:r>
    </w:p>
    <w:p w14:paraId="543D1C4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4772D9B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index1Row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j;</w:t>
      </w:r>
      <w:proofErr w:type="gramEnd"/>
    </w:p>
    <w:p w14:paraId="1C17EA8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index1Column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l;</w:t>
      </w:r>
      <w:proofErr w:type="gramEnd"/>
    </w:p>
    <w:p w14:paraId="5C8BE4E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flag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true;</w:t>
      </w:r>
      <w:proofErr w:type="gramEnd"/>
    </w:p>
    <w:p w14:paraId="7DD83DF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6BCD14D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if(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i+1] == matrix[j][l])</w:t>
      </w:r>
    </w:p>
    <w:p w14:paraId="35A5C1F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330FFC2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index2Row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j;</w:t>
      </w:r>
      <w:proofErr w:type="gramEnd"/>
    </w:p>
    <w:p w14:paraId="074A081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index2Column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l;</w:t>
      </w:r>
      <w:proofErr w:type="gramEnd"/>
    </w:p>
    <w:p w14:paraId="3E25279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flag1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true;</w:t>
      </w:r>
      <w:proofErr w:type="gramEnd"/>
    </w:p>
    <w:p w14:paraId="326D499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25ABF48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flag &amp;&amp; flag1)</w:t>
      </w:r>
    </w:p>
    <w:p w14:paraId="50CFAE8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4A66B38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break;</w:t>
      </w:r>
      <w:proofErr w:type="gramEnd"/>
    </w:p>
    <w:p w14:paraId="6102170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2839A72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46CF686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flag &amp;&amp; flag1)</w:t>
      </w:r>
    </w:p>
    <w:p w14:paraId="1DE5F9D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1AAE513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break;</w:t>
      </w:r>
      <w:proofErr w:type="gramEnd"/>
    </w:p>
    <w:p w14:paraId="2C6EC05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2FD4974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9BC4CF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E0A4B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1B372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if(index1Row==index2Row)</w:t>
      </w:r>
    </w:p>
    <w:p w14:paraId="4F1EA72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65FE9B6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if(index1Column==4)</w:t>
      </w:r>
    </w:p>
    <w:p w14:paraId="739C359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4AC037F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1Row][0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4B3010C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0E0009B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2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Row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2Column+1];</w:t>
      </w:r>
    </w:p>
    <w:p w14:paraId="32819B8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31377E8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38FDD2A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else if(index2Column==4)</w:t>
      </w:r>
    </w:p>
    <w:p w14:paraId="7C86AFF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561AC25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1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Row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1Column+1];</w:t>
      </w:r>
    </w:p>
    <w:p w14:paraId="5B9E9BC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6ECB447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2Row][0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070F3A6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6E40C79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463649A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else</w:t>
      </w:r>
    </w:p>
    <w:p w14:paraId="2BB40B9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352D991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1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Row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1Column+1];</w:t>
      </w:r>
    </w:p>
    <w:p w14:paraId="3156DD2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6C6ED3D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2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Row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2Column+1];</w:t>
      </w:r>
    </w:p>
    <w:p w14:paraId="72C0F10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6EEBC6B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6632B88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42DE552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else if(index1Column==index2Column)</w:t>
      </w:r>
    </w:p>
    <w:p w14:paraId="6676B7C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73742C1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if(index1Row==4)</w:t>
      </w:r>
    </w:p>
    <w:p w14:paraId="4ACD864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49A4B2D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0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1Column];</w:t>
      </w:r>
    </w:p>
    <w:p w14:paraId="4E6E07F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6E35A15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2Row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1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2Column];</w:t>
      </w:r>
    </w:p>
    <w:p w14:paraId="1A7A9EE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6D2EF52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3D7F04C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else if(index2Row==4)</w:t>
      </w:r>
    </w:p>
    <w:p w14:paraId="4CE7F23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79449F6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1Row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1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1Column];</w:t>
      </w:r>
    </w:p>
    <w:p w14:paraId="58A3B6F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1BAFE4E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0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2Column];</w:t>
      </w:r>
    </w:p>
    <w:p w14:paraId="45ED0EF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3264EC0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64BFCCD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lastRenderedPageBreak/>
        <w:t xml:space="preserve">            else</w:t>
      </w:r>
    </w:p>
    <w:p w14:paraId="2D2331F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3A3FEDD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1Row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1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1Column];</w:t>
      </w:r>
    </w:p>
    <w:p w14:paraId="41939A7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569A50E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2Row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1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2Column];</w:t>
      </w:r>
    </w:p>
    <w:p w14:paraId="791F71A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46591B6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637CBCD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43658B6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else</w:t>
      </w:r>
    </w:p>
    <w:p w14:paraId="29A2B01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614A0D8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1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Row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2Column];</w:t>
      </w:r>
    </w:p>
    <w:p w14:paraId="70F54C6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0D81084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2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Row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1Column];</w:t>
      </w:r>
    </w:p>
    <w:p w14:paraId="2A264A6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1A01326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3AF6685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0E894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flag=flag1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alse;</w:t>
      </w:r>
      <w:proofErr w:type="gramEnd"/>
    </w:p>
    <w:p w14:paraId="3AB6672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02A019A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3044D3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713305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6335A8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"\n\n-----Plaintext to Ciphertext-----"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5B24680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Plain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text 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1EB7818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00EFE4B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0E270D5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temp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7930EF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0B368A1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65B382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34870CE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Key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&lt;&lt;key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</w:p>
    <w:p w14:paraId="3C07918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Cipher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text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0967A39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67FAC73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1ABA800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7930EF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7FCD37B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EE0799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04A69D8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6F5487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0;</w:t>
      </w:r>
      <w:proofErr w:type="gramEnd"/>
    </w:p>
    <w:p w14:paraId="0AEAA91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"\n\n-----Ciphertext to Plaintext-----"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6765D4B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Cipher text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489E1F8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752CA74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D1B41B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lastRenderedPageBreak/>
        <w:t xml:space="preserve">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7930EF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29B3DB9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3FB59A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0CAC932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&lt;&lt;"Key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&lt;&lt;key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</w:p>
    <w:p w14:paraId="5394F28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4296FA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=0; 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14AD132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EC40BC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flag=flag1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alse;</w:t>
      </w:r>
      <w:proofErr w:type="gramEnd"/>
    </w:p>
    <w:p w14:paraId="5204472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j=0; j&lt;5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)</w:t>
      </w:r>
    </w:p>
    <w:p w14:paraId="092B758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63493A6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t l=0; l&lt;5; l++)</w:t>
      </w:r>
    </w:p>
    <w:p w14:paraId="0B5334C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121C6D3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if(cipher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 == matrix[j][l])</w:t>
      </w:r>
    </w:p>
    <w:p w14:paraId="6796B64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1BDC108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index1Row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j;</w:t>
      </w:r>
      <w:proofErr w:type="gramEnd"/>
    </w:p>
    <w:p w14:paraId="64729DC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index1Column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l;</w:t>
      </w:r>
      <w:proofErr w:type="gramEnd"/>
    </w:p>
    <w:p w14:paraId="1C1B9E8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flag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true;</w:t>
      </w:r>
      <w:proofErr w:type="gramEnd"/>
    </w:p>
    <w:p w14:paraId="6A9C921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139CF39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if(cipher[i+1] == matrix[j][l])</w:t>
      </w:r>
    </w:p>
    <w:p w14:paraId="0739B808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4C55CC0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index2Row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j;</w:t>
      </w:r>
      <w:proofErr w:type="gramEnd"/>
    </w:p>
    <w:p w14:paraId="1280AFB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index2Column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l;</w:t>
      </w:r>
      <w:proofErr w:type="gramEnd"/>
    </w:p>
    <w:p w14:paraId="6DE2A9E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flag1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true;</w:t>
      </w:r>
      <w:proofErr w:type="gramEnd"/>
    </w:p>
    <w:p w14:paraId="2B9D886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5587480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flag &amp;&amp; flag1)</w:t>
      </w:r>
    </w:p>
    <w:p w14:paraId="41E27E7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2919AFB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break;</w:t>
      </w:r>
      <w:proofErr w:type="gramEnd"/>
    </w:p>
    <w:p w14:paraId="597699D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35F93E0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35CC5ED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flag &amp;&amp; flag1)</w:t>
      </w:r>
    </w:p>
    <w:p w14:paraId="7C602E7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10E3271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break;</w:t>
      </w:r>
      <w:proofErr w:type="gramEnd"/>
    </w:p>
    <w:p w14:paraId="7560002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7EF31E6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4FE32D6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952120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C8B4EB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if(index1Row==index2Row)</w:t>
      </w:r>
    </w:p>
    <w:p w14:paraId="4756D19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68B2656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if(index1Column==0)</w:t>
      </w:r>
    </w:p>
    <w:p w14:paraId="1EE9872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7FF1948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1Row][4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71DB672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lastRenderedPageBreak/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0910AC2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2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Row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2Column-1];</w:t>
      </w:r>
    </w:p>
    <w:p w14:paraId="5FA9AA3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0AF4BDF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6A28F52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else if(index2Column==0)</w:t>
      </w:r>
    </w:p>
    <w:p w14:paraId="405221D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29E8862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1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Row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1Column-1];</w:t>
      </w:r>
    </w:p>
    <w:p w14:paraId="586E57B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1C28A68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2Row][4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5E89841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5C9CB07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022B47E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else</w:t>
      </w:r>
    </w:p>
    <w:p w14:paraId="517183D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0ADBA7A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1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Row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1Column-1];</w:t>
      </w:r>
    </w:p>
    <w:p w14:paraId="27BC56C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7F5A4D0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2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Row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2Column-1];</w:t>
      </w:r>
    </w:p>
    <w:p w14:paraId="464A415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29B87B6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2562A9A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5513754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else if(index1Column==index2Column)</w:t>
      </w:r>
    </w:p>
    <w:p w14:paraId="66884B6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15C1003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if(index1Row==0)</w:t>
      </w:r>
    </w:p>
    <w:p w14:paraId="2831088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7C20193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4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1Column];</w:t>
      </w:r>
    </w:p>
    <w:p w14:paraId="767584A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156F547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2Row-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1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2Column];</w:t>
      </w:r>
    </w:p>
    <w:p w14:paraId="6B08F41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5188BE1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05F0768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else if(index2Row==0)</w:t>
      </w:r>
    </w:p>
    <w:p w14:paraId="74FF150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78D638B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1Row-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1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1Column];</w:t>
      </w:r>
    </w:p>
    <w:p w14:paraId="4D4A542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378AC19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4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2Column];</w:t>
      </w:r>
    </w:p>
    <w:p w14:paraId="6130C55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2710A45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447DFE8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else</w:t>
      </w:r>
    </w:p>
    <w:p w14:paraId="309AD8E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3F80483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1Row-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1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1Column];</w:t>
      </w:r>
    </w:p>
    <w:p w14:paraId="37607E6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0BDE871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2Row-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1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2Column];</w:t>
      </w:r>
    </w:p>
    <w:p w14:paraId="72F079D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0E7FA8DE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lastRenderedPageBreak/>
        <w:t xml:space="preserve">            }</w:t>
      </w:r>
    </w:p>
    <w:p w14:paraId="527E0C1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48A3889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else</w:t>
      </w:r>
    </w:p>
    <w:p w14:paraId="44BC7481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0CCE5CA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1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Row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2Column];</w:t>
      </w:r>
    </w:p>
    <w:p w14:paraId="63C5E3D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39C363A9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matrix[index2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Row][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>index1Column];</w:t>
      </w:r>
    </w:p>
    <w:p w14:paraId="17D3241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Index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1A1C23B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44937834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877305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flag=flag1=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alse;</w:t>
      </w:r>
      <w:proofErr w:type="gramEnd"/>
    </w:p>
    <w:p w14:paraId="3F8758F2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+;</w:t>
      </w:r>
      <w:proofErr w:type="gramEnd"/>
    </w:p>
    <w:p w14:paraId="466C0ABD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E4D1C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A51507C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"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Retrived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text  :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3C896290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7930E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plen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++)</w:t>
      </w:r>
    </w:p>
    <w:p w14:paraId="7D970D05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26DB696F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=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]+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32;</w:t>
      </w:r>
      <w:proofErr w:type="gramEnd"/>
    </w:p>
    <w:p w14:paraId="4A68A176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decAry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7930EF">
        <w:rPr>
          <w:rFonts w:ascii="Times New Roman" w:hAnsi="Times New Roman" w:cs="Times New Roman"/>
          <w:sz w:val="24"/>
          <w:szCs w:val="24"/>
        </w:rPr>
        <w:t>];</w:t>
      </w:r>
      <w:proofErr w:type="gramEnd"/>
    </w:p>
    <w:p w14:paraId="2B07196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A66C06A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930E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proofErr w:type="gramStart"/>
      <w:r w:rsidRPr="007930E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930E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62F0723B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D5B2577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B90C83" w14:textId="77777777" w:rsidR="007930EF" w:rsidRP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gramStart"/>
      <w:r w:rsidRPr="007930EF">
        <w:rPr>
          <w:rFonts w:ascii="Times New Roman" w:hAnsi="Times New Roman" w:cs="Times New Roman"/>
          <w:sz w:val="24"/>
          <w:szCs w:val="24"/>
        </w:rPr>
        <w:t>0;</w:t>
      </w:r>
      <w:proofErr w:type="gramEnd"/>
    </w:p>
    <w:p w14:paraId="05C0FD25" w14:textId="1221E5F8" w:rsidR="009525C3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930EF">
        <w:rPr>
          <w:rFonts w:ascii="Times New Roman" w:hAnsi="Times New Roman" w:cs="Times New Roman"/>
          <w:sz w:val="24"/>
          <w:szCs w:val="24"/>
        </w:rPr>
        <w:t>}</w:t>
      </w:r>
    </w:p>
    <w:p w14:paraId="71E0560B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BBE0C1A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9D69775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56B2460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C1D5F9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4AC5D18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CF508EE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B0E9278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B23094A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473A271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2CAF04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DF0A172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CCBDBD7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B5306EA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4227529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710A795" w14:textId="77777777" w:rsidR="007930EF" w:rsidRDefault="007930EF" w:rsidP="007930E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BC2E6F" w14:textId="6EF0F1E1" w:rsidR="009525C3" w:rsidRDefault="009525C3" w:rsidP="009525C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Output:</w:t>
      </w:r>
    </w:p>
    <w:p w14:paraId="2C7C2480" w14:textId="3190FB5F" w:rsidR="00A163A1" w:rsidRDefault="00A163A1" w:rsidP="009525C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2208402F" w14:textId="15354D4F" w:rsidR="00A163A1" w:rsidRDefault="007930EF" w:rsidP="007930EF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8E39070" wp14:editId="0A869B5B">
            <wp:extent cx="5946627" cy="3657600"/>
            <wp:effectExtent l="0" t="0" r="0" b="0"/>
            <wp:docPr id="17520964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96442" name=""/>
                    <pic:cNvPicPr/>
                  </pic:nvPicPr>
                  <pic:blipFill rotWithShape="1">
                    <a:blip r:embed="rId13"/>
                    <a:srcRect l="14102" t="15043" r="22949" b="16125"/>
                    <a:stretch/>
                  </pic:blipFill>
                  <pic:spPr bwMode="auto">
                    <a:xfrm>
                      <a:off x="0" y="0"/>
                      <a:ext cx="5973988" cy="36744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9634B3" w14:textId="77777777" w:rsidR="007930EF" w:rsidRDefault="007930EF" w:rsidP="007930EF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5A9DCD5" w14:textId="77777777" w:rsidR="009525C3" w:rsidRDefault="009525C3" w:rsidP="009525C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clusion:</w:t>
      </w:r>
    </w:p>
    <w:p w14:paraId="3089A3BB" w14:textId="5FB2F51C" w:rsidR="009525C3" w:rsidRPr="000675CA" w:rsidRDefault="009525C3" w:rsidP="009525C3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675CA">
        <w:rPr>
          <w:rFonts w:ascii="Times New Roman" w:hAnsi="Times New Roman" w:cs="Times New Roman"/>
          <w:sz w:val="24"/>
          <w:szCs w:val="24"/>
        </w:rPr>
        <w:t xml:space="preserve">In </w:t>
      </w:r>
      <w:r w:rsidR="00AE7DED" w:rsidRPr="00AE7DED">
        <w:rPr>
          <w:rFonts w:ascii="Times New Roman" w:hAnsi="Times New Roman" w:cs="Times New Roman"/>
          <w:sz w:val="24"/>
          <w:szCs w:val="24"/>
        </w:rPr>
        <w:t>the Playfair cipher, each pair of letters in the plaintext is replaced with another pair of letters according to the rules of the Playfair cipher. If both letters of a pair are in the same row of the key matrix, the encryption rule dictates that they will be replaced with the next characters in that row, following a circular pattern. This process ensures that each digraph (pair of letters) in the plaintext is encrypted uniquely, adding an extra layer of security to the ciphertext.</w:t>
      </w:r>
    </w:p>
    <w:p w14:paraId="2B5B1A4C" w14:textId="41C81B6F" w:rsidR="009525C3" w:rsidRDefault="009525C3" w:rsidP="009525C3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  <w:r w:rsidRPr="009525C3">
        <w:rPr>
          <w:rFonts w:ascii="Times New Roman" w:hAnsi="Times New Roman" w:cs="Times New Roman"/>
          <w:b/>
          <w:bCs/>
          <w:sz w:val="24"/>
          <w:szCs w:val="24"/>
        </w:rPr>
        <w:t>For ex.</w:t>
      </w:r>
      <w:r w:rsidRPr="000675CA">
        <w:rPr>
          <w:rFonts w:ascii="Times New Roman" w:hAnsi="Times New Roman" w:cs="Times New Roman"/>
          <w:sz w:val="24"/>
          <w:szCs w:val="24"/>
        </w:rPr>
        <w:t xml:space="preserve"> </w:t>
      </w:r>
      <w:r w:rsidR="00A163A1">
        <w:rPr>
          <w:rFonts w:ascii="Times New Roman" w:hAnsi="Times New Roman" w:cs="Times New Roman"/>
          <w:sz w:val="24"/>
          <w:szCs w:val="24"/>
        </w:rPr>
        <w:t>E</w:t>
      </w:r>
      <w:r w:rsidR="00C2236E"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is replaced with </w:t>
      </w:r>
      <w:r w:rsidR="00C2236E">
        <w:rPr>
          <w:rFonts w:ascii="Times New Roman" w:hAnsi="Times New Roman" w:cs="Times New Roman"/>
          <w:sz w:val="24"/>
          <w:szCs w:val="24"/>
        </w:rPr>
        <w:t>LW</w:t>
      </w:r>
    </w:p>
    <w:p w14:paraId="698C5871" w14:textId="77777777" w:rsidR="00EB4C80" w:rsidRPr="000675CA" w:rsidRDefault="00EB4C80" w:rsidP="009525C3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</w:p>
    <w:p w14:paraId="610C9586" w14:textId="74E151C8" w:rsidR="009525C3" w:rsidRPr="000675CA" w:rsidRDefault="009525C3" w:rsidP="009525C3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675CA">
        <w:rPr>
          <w:rFonts w:ascii="Times New Roman" w:hAnsi="Times New Roman" w:cs="Times New Roman"/>
          <w:sz w:val="24"/>
          <w:szCs w:val="24"/>
        </w:rPr>
        <w:t>And in decryption each letter again replaces with another letter</w:t>
      </w:r>
      <w:r w:rsidR="00A163A1">
        <w:rPr>
          <w:rFonts w:ascii="Times New Roman" w:hAnsi="Times New Roman" w:cs="Times New Roman"/>
          <w:sz w:val="24"/>
          <w:szCs w:val="24"/>
        </w:rPr>
        <w:t xml:space="preserve"> and create plaintext using matrix</w:t>
      </w:r>
      <w:r>
        <w:rPr>
          <w:rFonts w:ascii="Times New Roman" w:hAnsi="Times New Roman" w:cs="Times New Roman"/>
          <w:sz w:val="24"/>
          <w:szCs w:val="24"/>
        </w:rPr>
        <w:t xml:space="preserve"> as per shown</w:t>
      </w:r>
      <w:r w:rsidR="00A163A1">
        <w:rPr>
          <w:rFonts w:ascii="Times New Roman" w:hAnsi="Times New Roman" w:cs="Times New Roman"/>
          <w:sz w:val="24"/>
          <w:szCs w:val="24"/>
        </w:rPr>
        <w:t xml:space="preserve"> ciphertext pair is replace with another character from matrix as per the rules of decryption of Playfair cipher</w:t>
      </w:r>
      <w:r w:rsidRPr="000675CA">
        <w:rPr>
          <w:rFonts w:ascii="Times New Roman" w:hAnsi="Times New Roman" w:cs="Times New Roman"/>
          <w:sz w:val="24"/>
          <w:szCs w:val="24"/>
        </w:rPr>
        <w:t>.</w:t>
      </w:r>
    </w:p>
    <w:p w14:paraId="432AFAF0" w14:textId="264ED3D2" w:rsidR="00A163A1" w:rsidRDefault="009525C3" w:rsidP="00AC09CA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  <w:r w:rsidRPr="009525C3">
        <w:rPr>
          <w:rFonts w:ascii="Times New Roman" w:hAnsi="Times New Roman" w:cs="Times New Roman"/>
          <w:b/>
          <w:bCs/>
          <w:sz w:val="24"/>
          <w:szCs w:val="24"/>
        </w:rPr>
        <w:t>For ex</w:t>
      </w:r>
      <w:r w:rsidRPr="000675CA">
        <w:rPr>
          <w:rFonts w:ascii="Times New Roman" w:hAnsi="Times New Roman" w:cs="Times New Roman"/>
          <w:sz w:val="24"/>
          <w:szCs w:val="24"/>
        </w:rPr>
        <w:t xml:space="preserve">. </w:t>
      </w:r>
      <w:r w:rsidR="00C2236E">
        <w:rPr>
          <w:rFonts w:ascii="Times New Roman" w:hAnsi="Times New Roman" w:cs="Times New Roman"/>
          <w:sz w:val="24"/>
          <w:szCs w:val="24"/>
        </w:rPr>
        <w:t>LW</w:t>
      </w:r>
      <w:r>
        <w:rPr>
          <w:rFonts w:ascii="Times New Roman" w:hAnsi="Times New Roman" w:cs="Times New Roman"/>
          <w:sz w:val="24"/>
          <w:szCs w:val="24"/>
        </w:rPr>
        <w:t xml:space="preserve"> is replace with </w:t>
      </w:r>
      <w:r w:rsidR="00C2236E">
        <w:rPr>
          <w:rFonts w:ascii="Times New Roman" w:hAnsi="Times New Roman" w:cs="Times New Roman"/>
          <w:sz w:val="24"/>
          <w:szCs w:val="24"/>
        </w:rPr>
        <w:t>EX</w:t>
      </w:r>
    </w:p>
    <w:p w14:paraId="3920ECC4" w14:textId="77777777" w:rsidR="00AC09CA" w:rsidRDefault="00AC09CA" w:rsidP="00AC09CA">
      <w:pPr>
        <w:pStyle w:val="ListParagraph"/>
        <w:spacing w:after="0"/>
        <w:ind w:left="862"/>
        <w:rPr>
          <w:rFonts w:ascii="Times New Roman" w:hAnsi="Times New Roman" w:cs="Times New Roman"/>
          <w:b/>
          <w:bCs/>
          <w:sz w:val="28"/>
          <w:szCs w:val="28"/>
        </w:rPr>
      </w:pPr>
    </w:p>
    <w:p w14:paraId="266FC09D" w14:textId="77777777" w:rsidR="007930EF" w:rsidRDefault="007930EF" w:rsidP="00AC09CA">
      <w:pPr>
        <w:pStyle w:val="ListParagraph"/>
        <w:spacing w:after="0"/>
        <w:ind w:left="862"/>
        <w:rPr>
          <w:rFonts w:ascii="Times New Roman" w:hAnsi="Times New Roman" w:cs="Times New Roman"/>
          <w:b/>
          <w:bCs/>
          <w:sz w:val="28"/>
          <w:szCs w:val="28"/>
        </w:rPr>
      </w:pPr>
    </w:p>
    <w:p w14:paraId="4B204EB0" w14:textId="77777777" w:rsidR="007930EF" w:rsidRDefault="007930EF" w:rsidP="00AC09CA">
      <w:pPr>
        <w:pStyle w:val="ListParagraph"/>
        <w:spacing w:after="0"/>
        <w:ind w:left="862"/>
        <w:rPr>
          <w:rFonts w:ascii="Times New Roman" w:hAnsi="Times New Roman" w:cs="Times New Roman"/>
          <w:b/>
          <w:bCs/>
          <w:sz w:val="28"/>
          <w:szCs w:val="28"/>
        </w:rPr>
      </w:pPr>
    </w:p>
    <w:p w14:paraId="50D9ADBA" w14:textId="77777777" w:rsidR="007930EF" w:rsidRDefault="007930EF" w:rsidP="00AC09CA">
      <w:pPr>
        <w:pStyle w:val="ListParagraph"/>
        <w:spacing w:after="0"/>
        <w:ind w:left="862"/>
        <w:rPr>
          <w:rFonts w:ascii="Times New Roman" w:hAnsi="Times New Roman" w:cs="Times New Roman"/>
          <w:b/>
          <w:bCs/>
          <w:sz w:val="28"/>
          <w:szCs w:val="28"/>
        </w:rPr>
      </w:pPr>
    </w:p>
    <w:p w14:paraId="46645ECD" w14:textId="77777777" w:rsidR="007930EF" w:rsidRDefault="007930EF" w:rsidP="00AC09CA">
      <w:pPr>
        <w:pStyle w:val="ListParagraph"/>
        <w:spacing w:after="0"/>
        <w:ind w:left="862"/>
        <w:rPr>
          <w:rFonts w:ascii="Times New Roman" w:hAnsi="Times New Roman" w:cs="Times New Roman"/>
          <w:b/>
          <w:bCs/>
          <w:sz w:val="28"/>
          <w:szCs w:val="28"/>
        </w:rPr>
      </w:pPr>
    </w:p>
    <w:p w14:paraId="5DE4C0B5" w14:textId="2BC1CEE0" w:rsidR="00A163A1" w:rsidRDefault="00A163A1" w:rsidP="000675C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7D79F62A" w14:textId="199293A9" w:rsidR="00A163A1" w:rsidRDefault="00A163A1" w:rsidP="00A163A1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BE3744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Practical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–</w:t>
      </w:r>
      <w:r w:rsidRPr="00BE3744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4</w:t>
      </w:r>
    </w:p>
    <w:p w14:paraId="4AE59527" w14:textId="77777777" w:rsidR="00A163A1" w:rsidRDefault="00A163A1" w:rsidP="00A163A1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497E896" w14:textId="22F6EC68" w:rsidR="00A163A1" w:rsidRDefault="00A163A1" w:rsidP="00A163A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BE3744">
        <w:rPr>
          <w:rFonts w:ascii="Times New Roman" w:hAnsi="Times New Roman" w:cs="Times New Roman"/>
          <w:b/>
          <w:bCs/>
          <w:sz w:val="28"/>
          <w:szCs w:val="28"/>
        </w:rPr>
        <w:t xml:space="preserve">Aim: 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A163A1">
        <w:rPr>
          <w:rFonts w:ascii="Times New Roman" w:hAnsi="Times New Roman" w:cs="Times New Roman"/>
          <w:b/>
          <w:bCs/>
          <w:sz w:val="28"/>
          <w:szCs w:val="28"/>
        </w:rPr>
        <w:t>To implement Polyalphabetic cipher encryption-decryption.</w:t>
      </w:r>
    </w:p>
    <w:p w14:paraId="32C2A027" w14:textId="77777777" w:rsidR="00A163A1" w:rsidRDefault="00A163A1" w:rsidP="00A163A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6F86D3F4" w14:textId="77777777" w:rsidR="00A163A1" w:rsidRDefault="00A163A1" w:rsidP="00A163A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de:</w:t>
      </w:r>
    </w:p>
    <w:p w14:paraId="59A07EE1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>#include&lt;iostream&gt;</w:t>
      </w:r>
    </w:p>
    <w:p w14:paraId="7D3050D5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>using namespace std;</w:t>
      </w:r>
    </w:p>
    <w:p w14:paraId="4199E61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481C59EB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Pr="00F02B60">
        <w:rPr>
          <w:rFonts w:ascii="Times New Roman" w:hAnsi="Times New Roman" w:cs="Times New Roman"/>
          <w:sz w:val="24"/>
          <w:szCs w:val="24"/>
        </w:rPr>
        <w:t>vegener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>){</w:t>
      </w:r>
    </w:p>
    <w:p w14:paraId="02B25F3F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int </w:t>
      </w:r>
      <w:proofErr w:type="spellStart"/>
      <w:proofErr w:type="gramStart"/>
      <w:r w:rsidRPr="00F02B60">
        <w:rPr>
          <w:rFonts w:ascii="Times New Roman" w:hAnsi="Times New Roman" w:cs="Times New Roman"/>
          <w:sz w:val="24"/>
          <w:szCs w:val="24"/>
        </w:rPr>
        <w:t>kSize,pSize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>,cipher,p,k,pTemp,kTemp,choic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0;</w:t>
      </w:r>
    </w:p>
    <w:p w14:paraId="0FFCA352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har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30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],key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>[20],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30];</w:t>
      </w:r>
    </w:p>
    <w:p w14:paraId="6A123371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27DDB5C4" w14:textId="4D5A8A21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"------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Vigener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 cipher-----\n\n";</w:t>
      </w:r>
    </w:p>
    <w:p w14:paraId="7F92EB21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&lt;&lt;"Enter </w:t>
      </w:r>
      <w:proofErr w:type="spellStart"/>
      <w:proofErr w:type="gram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42534367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6255D302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Enter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key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63DEFA27" w14:textId="2571F699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in&gt;&gt;key;</w:t>
      </w:r>
    </w:p>
    <w:p w14:paraId="7C2F9430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;</w:t>
      </w:r>
    </w:p>
    <w:p w14:paraId="4854F677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0; 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]!=NULL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;</w:t>
      </w:r>
    </w:p>
    <w:p w14:paraId="7E8004F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Temp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46BE6DF7" w14:textId="200E008F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Temp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128D76CC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58133052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7331AD2D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if(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]&gt;='A' &amp;&amp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&lt;='Z')</w:t>
      </w:r>
    </w:p>
    <w:p w14:paraId="53CD8D0F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0FA9601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+32;</w:t>
      </w:r>
    </w:p>
    <w:p w14:paraId="6FD79AC2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69D4C6F" w14:textId="54383189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B89EEE1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659DFC30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78E09E18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if(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&gt;='A' &amp;&amp; 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&lt;='Z')</w:t>
      </w:r>
    </w:p>
    <w:p w14:paraId="5C1DE4B2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01DB62C0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    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=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+32;</w:t>
      </w:r>
    </w:p>
    <w:p w14:paraId="58680A4F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4D48556D" w14:textId="0AD12878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B021BE6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if(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)</w:t>
      </w:r>
    </w:p>
    <w:p w14:paraId="4AF53692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3C3B6E2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,ptr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!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4EFDDCAE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7C07EB7B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lastRenderedPageBreak/>
        <w:t xml:space="preserve">    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];</w:t>
      </w:r>
    </w:p>
    <w:p w14:paraId="56E1B99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2C99522F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10F2B2BD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9BFB215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else if(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)</w:t>
      </w:r>
    </w:p>
    <w:p w14:paraId="5A1FBD06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0EA3708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,ptr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!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2F20298F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7FE70FDD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    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=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];</w:t>
      </w:r>
    </w:p>
    <w:p w14:paraId="5E5884F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4F22FAF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7ED0692D" w14:textId="150A32F4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C5FE221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2572CC5B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01673A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p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-97;</w:t>
      </w:r>
    </w:p>
    <w:p w14:paraId="385FE181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k=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-97;</w:t>
      </w:r>
    </w:p>
    <w:p w14:paraId="515AD3CD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cipher=(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+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k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)%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>26;</w:t>
      </w:r>
    </w:p>
    <w:p w14:paraId="247C3352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=cipher+65;</w:t>
      </w:r>
    </w:p>
    <w:p w14:paraId="248AFB7E" w14:textId="40D723CD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2DEDB8E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"\n\n-----Plaintext to Ciphertext-----"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3A9994B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Plain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text 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30EA8720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Temp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304E96EA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52006300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73E2E897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7B36019" w14:textId="18853D1A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177A77F3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key   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50586916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Temp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6AC45997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09ADE59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6F4D0BA5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9DD3F54" w14:textId="4A85C8D0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07D334CA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Cipher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text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4C9CD07F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36F76AEF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CCE21A6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1AEDBA71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C64DD1D" w14:textId="0975C083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5483803E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"\n\n-----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 to Plaintext-----"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53DBBB2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Cipher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text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2FA72E25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3BA201A8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lastRenderedPageBreak/>
        <w:t xml:space="preserve">    {</w:t>
      </w:r>
    </w:p>
    <w:p w14:paraId="5126570F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46E6A9CC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AC6D447" w14:textId="0567191E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38CAB4A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key   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53817D7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Temp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29B69E9D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5DEFADD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4EED3C3E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C4A7A41" w14:textId="5F3B37DD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7040CE7A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013E0760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3AD9477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p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-65;</w:t>
      </w:r>
    </w:p>
    <w:p w14:paraId="7525619C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k=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-97;</w:t>
      </w:r>
    </w:p>
    <w:p w14:paraId="361E94CF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cipher=(p-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k)%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>26;</w:t>
      </w:r>
    </w:p>
    <w:p w14:paraId="4E3F9BD8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=cipher+97;</w:t>
      </w:r>
    </w:p>
    <w:p w14:paraId="3D383C39" w14:textId="7DDAFA50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16B2768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Plain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text 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76D38C4E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Temp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2CBA9023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0C3855AD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683B81D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DF13DEB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6EDECBA3" w14:textId="7968CE6E" w:rsid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>}</w:t>
      </w:r>
    </w:p>
    <w:p w14:paraId="44C44307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03A17758" w14:textId="2B83C6A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Pr="00F02B60">
        <w:rPr>
          <w:rFonts w:ascii="Times New Roman" w:hAnsi="Times New Roman" w:cs="Times New Roman"/>
          <w:sz w:val="24"/>
          <w:szCs w:val="24"/>
        </w:rPr>
        <w:t>vernum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>){</w:t>
      </w:r>
    </w:p>
    <w:p w14:paraId="2237D455" w14:textId="3799D20E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int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kSize,pSize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>,cipher,p,k,pTemp,kTemp,plainText[30],key[20],cipherText[30];</w:t>
      </w:r>
    </w:p>
    <w:p w14:paraId="7B575878" w14:textId="231C2E8A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"------Vernam cipher-----\n\n";</w:t>
      </w:r>
    </w:p>
    <w:p w14:paraId="60E9EB1A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Enter size of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plaintext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08ED39DD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720C70F4" w14:textId="0B323A9B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Temp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625625A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;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{</w:t>
      </w:r>
    </w:p>
    <w:p w14:paraId="1DEEFF17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cout&lt;&lt;"Enter bit "&lt;&lt;(i+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1)&lt;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>&lt;" : ";</w:t>
      </w:r>
    </w:p>
    <w:p w14:paraId="74BCC827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7DC4C42B" w14:textId="20FEF0F3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0A69DCF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Enter size of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key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1300CF2A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3AFED687" w14:textId="6F6E6D4C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Temp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5D78CCA0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;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{</w:t>
      </w:r>
    </w:p>
    <w:p w14:paraId="7E4EF488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cout&lt;&lt;"Enter bit "&lt;&lt;(i+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1)&lt;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>&lt;" : ";</w:t>
      </w:r>
    </w:p>
    <w:p w14:paraId="3608008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gt;&gt;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6C088C36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lastRenderedPageBreak/>
        <w:t xml:space="preserve">    }</w:t>
      </w:r>
    </w:p>
    <w:p w14:paraId="1EF7DFAB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264C53E7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if(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)</w:t>
      </w:r>
    </w:p>
    <w:p w14:paraId="593B81E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5AF39BF0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,ptr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!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4EB22D4A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24804753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];</w:t>
      </w:r>
    </w:p>
    <w:p w14:paraId="683D140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A35C7A1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4C382DB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23F01ED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else if(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)</w:t>
      </w:r>
    </w:p>
    <w:p w14:paraId="6639B44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EC5865E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,ptr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!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0AC0B30C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1DA1803E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    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=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];</w:t>
      </w:r>
    </w:p>
    <w:p w14:paraId="57C19CCB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39A90285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5CE974F0" w14:textId="7A63E056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337F15C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1433058E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0468D5BC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^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44DC39CE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4BB1E81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"\n\n-----Plaintext to Ciphertext-----"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398E0C9C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Plain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text 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19869D08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Temp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5C430602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124A6D38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4C4CC5CD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0483D26" w14:textId="64A23A74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6E5E787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key   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3940B777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Temp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02CB1BB0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4F1DF0B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0E067401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C2FD6D8" w14:textId="3EA94DAE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4251EE11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Cipher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text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5C26D498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58B6C3ED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76874CD6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3F9BA39B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0E04082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461794D7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11B5DF3D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"\n\n-----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 to Plaintext-----"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0941E68E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Cipher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text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40367C53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054C527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5C04A906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39D52671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1782ABA" w14:textId="0015E861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7A0BD08C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key   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324C86CB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kTemp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3CDBE965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5B95A4C0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16DE4A85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B7F1398" w14:textId="511798B1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051F9CE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Siz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28D2953F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31B45121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=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r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^key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6D991E26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2576E67" w14:textId="51699736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2B60">
        <w:rPr>
          <w:rFonts w:ascii="Times New Roman" w:hAnsi="Times New Roman" w:cs="Times New Roman"/>
          <w:sz w:val="24"/>
          <w:szCs w:val="24"/>
        </w:rPr>
        <w:t xml:space="preserve">   cout&lt;&lt;"Plain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text 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5F332F4C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=0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Temp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++)</w:t>
      </w:r>
    </w:p>
    <w:p w14:paraId="49AA5432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266CD6FC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];</w:t>
      </w:r>
    </w:p>
    <w:p w14:paraId="38804CB3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D0B4FFC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;</w:t>
      </w:r>
    </w:p>
    <w:p w14:paraId="2608520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>}</w:t>
      </w:r>
    </w:p>
    <w:p w14:paraId="283FF4CB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414C09FF" w14:textId="5ADADD3D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>){</w:t>
      </w:r>
    </w:p>
    <w:p w14:paraId="2D2AD49A" w14:textId="19665936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out&lt;&lt;"--------Poly-alphabetic Cipher------\n\n";</w:t>
      </w:r>
    </w:p>
    <w:p w14:paraId="5F2AD54F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&lt;&lt;"1] for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vegener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iphe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\n2] for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vernum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 cipher\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nyou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choice :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";</w:t>
      </w:r>
    </w:p>
    <w:p w14:paraId="09462ED7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int choice;</w:t>
      </w:r>
    </w:p>
    <w:p w14:paraId="0E4CEF7A" w14:textId="06791D40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cin&gt;&gt;choice;</w:t>
      </w:r>
    </w:p>
    <w:p w14:paraId="388BE294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if(choice==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1){</w:t>
      </w:r>
      <w:proofErr w:type="gramEnd"/>
    </w:p>
    <w:p w14:paraId="698017A3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02B60">
        <w:rPr>
          <w:rFonts w:ascii="Times New Roman" w:hAnsi="Times New Roman" w:cs="Times New Roman"/>
          <w:sz w:val="24"/>
          <w:szCs w:val="24"/>
        </w:rPr>
        <w:t>vegenere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>);</w:t>
      </w:r>
    </w:p>
    <w:p w14:paraId="7217BA2E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}else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 xml:space="preserve"> if(choice==2){</w:t>
      </w:r>
    </w:p>
    <w:p w14:paraId="134E5B1E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02B60">
        <w:rPr>
          <w:rFonts w:ascii="Times New Roman" w:hAnsi="Times New Roman" w:cs="Times New Roman"/>
          <w:sz w:val="24"/>
          <w:szCs w:val="24"/>
        </w:rPr>
        <w:t>vernum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>);</w:t>
      </w:r>
    </w:p>
    <w:p w14:paraId="400A50A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02B60">
        <w:rPr>
          <w:rFonts w:ascii="Times New Roman" w:hAnsi="Times New Roman" w:cs="Times New Roman"/>
          <w:sz w:val="24"/>
          <w:szCs w:val="24"/>
        </w:rPr>
        <w:t>}else</w:t>
      </w:r>
      <w:proofErr w:type="gramEnd"/>
      <w:r w:rsidRPr="00F02B60">
        <w:rPr>
          <w:rFonts w:ascii="Times New Roman" w:hAnsi="Times New Roman" w:cs="Times New Roman"/>
          <w:sz w:val="24"/>
          <w:szCs w:val="24"/>
        </w:rPr>
        <w:t>{</w:t>
      </w:r>
    </w:p>
    <w:p w14:paraId="66C5372A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>&lt;&lt;"</w:t>
      </w:r>
      <w:proofErr w:type="spellStart"/>
      <w:r w:rsidRPr="00F02B60">
        <w:rPr>
          <w:rFonts w:ascii="Times New Roman" w:hAnsi="Times New Roman" w:cs="Times New Roman"/>
          <w:sz w:val="24"/>
          <w:szCs w:val="24"/>
        </w:rPr>
        <w:t>Inavlid</w:t>
      </w:r>
      <w:proofErr w:type="spellEnd"/>
      <w:r w:rsidRPr="00F02B60">
        <w:rPr>
          <w:rFonts w:ascii="Times New Roman" w:hAnsi="Times New Roman" w:cs="Times New Roman"/>
          <w:sz w:val="24"/>
          <w:szCs w:val="24"/>
        </w:rPr>
        <w:t xml:space="preserve"> choice";</w:t>
      </w:r>
    </w:p>
    <w:p w14:paraId="1C636BD8" w14:textId="6F63CF4D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D2CED59" w14:textId="77777777" w:rsidR="00F02B60" w:rsidRPr="00F02B60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481F9DFD" w14:textId="2F9A4BCB" w:rsidR="00D8247A" w:rsidRDefault="00F02B60" w:rsidP="00F02B60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  <w:r w:rsidRPr="00F02B60">
        <w:rPr>
          <w:rFonts w:ascii="Times New Roman" w:hAnsi="Times New Roman" w:cs="Times New Roman"/>
          <w:sz w:val="24"/>
          <w:szCs w:val="24"/>
        </w:rPr>
        <w:t>}</w:t>
      </w:r>
    </w:p>
    <w:p w14:paraId="1F871C17" w14:textId="41D19404" w:rsidR="00D8247A" w:rsidRDefault="00D8247A" w:rsidP="00D8247A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78B7AF05" w14:textId="77777777" w:rsidR="00D8247A" w:rsidRDefault="00D8247A" w:rsidP="00D8247A">
      <w:pPr>
        <w:spacing w:after="0"/>
        <w:ind w:left="142"/>
        <w:rPr>
          <w:rFonts w:ascii="Times New Roman" w:hAnsi="Times New Roman" w:cs="Times New Roman"/>
          <w:sz w:val="24"/>
          <w:szCs w:val="24"/>
        </w:rPr>
      </w:pPr>
    </w:p>
    <w:p w14:paraId="7DDCB42B" w14:textId="698537BF" w:rsidR="00A163A1" w:rsidRDefault="00A163A1" w:rsidP="00A163A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16F8E32A" w14:textId="58E43020" w:rsidR="00A163A1" w:rsidRPr="00CF36F9" w:rsidRDefault="00D8247A" w:rsidP="00EB4C80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proofErr w:type="spellStart"/>
      <w:r w:rsidRPr="00CF36F9">
        <w:rPr>
          <w:rFonts w:ascii="Times New Roman" w:hAnsi="Times New Roman" w:cs="Times New Roman"/>
          <w:b/>
          <w:bCs/>
          <w:sz w:val="24"/>
          <w:szCs w:val="24"/>
          <w:u w:val="single"/>
        </w:rPr>
        <w:t>Vigenere</w:t>
      </w:r>
      <w:proofErr w:type="spellEnd"/>
      <w:r w:rsidRPr="00CF36F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Cipher:</w:t>
      </w:r>
    </w:p>
    <w:p w14:paraId="45172965" w14:textId="77777777" w:rsidR="00EB4C80" w:rsidRPr="00EB4C80" w:rsidRDefault="00EB4C80" w:rsidP="00EB4C80">
      <w:pPr>
        <w:pStyle w:val="ListParagraph"/>
        <w:spacing w:after="0"/>
        <w:ind w:left="0"/>
        <w:rPr>
          <w:rFonts w:ascii="Times New Roman" w:hAnsi="Times New Roman" w:cs="Times New Roman"/>
          <w:sz w:val="24"/>
          <w:szCs w:val="24"/>
          <w:u w:val="single"/>
        </w:rPr>
      </w:pPr>
    </w:p>
    <w:p w14:paraId="33AE0B01" w14:textId="08962749" w:rsidR="00D8247A" w:rsidRDefault="00CF36F9" w:rsidP="00A163A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36DCF13" wp14:editId="34758E21">
            <wp:extent cx="5974256" cy="3459480"/>
            <wp:effectExtent l="0" t="0" r="0" b="0"/>
            <wp:docPr id="1100751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751497" name=""/>
                    <pic:cNvPicPr/>
                  </pic:nvPicPr>
                  <pic:blipFill rotWithShape="1">
                    <a:blip r:embed="rId14"/>
                    <a:srcRect l="10257" t="17778" r="32179" b="22963"/>
                    <a:stretch/>
                  </pic:blipFill>
                  <pic:spPr bwMode="auto">
                    <a:xfrm>
                      <a:off x="0" y="0"/>
                      <a:ext cx="6000511" cy="3474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2A733D" w14:textId="77777777" w:rsidR="00CF36F9" w:rsidRDefault="00CF36F9" w:rsidP="00A163A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6696EC66" w14:textId="77777777" w:rsidR="00EB4C80" w:rsidRDefault="00EB4C80" w:rsidP="00EB4C80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clusion:</w:t>
      </w:r>
    </w:p>
    <w:p w14:paraId="7AF94C96" w14:textId="1C218106" w:rsidR="00EB4C80" w:rsidRPr="00EB4C80" w:rsidRDefault="00EB4C80" w:rsidP="00EB4C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675CA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>
        <w:rPr>
          <w:rFonts w:ascii="Times New Roman" w:hAnsi="Times New Roman" w:cs="Times New Roman"/>
          <w:sz w:val="24"/>
          <w:szCs w:val="24"/>
        </w:rPr>
        <w:t>Vegenere</w:t>
      </w:r>
      <w:proofErr w:type="spellEnd"/>
      <w:r w:rsidRPr="000675CA">
        <w:rPr>
          <w:rFonts w:ascii="Times New Roman" w:hAnsi="Times New Roman" w:cs="Times New Roman"/>
          <w:sz w:val="24"/>
          <w:szCs w:val="24"/>
        </w:rPr>
        <w:t xml:space="preserve"> cipher each letter is exactly replace with another letter</w:t>
      </w:r>
      <w:r>
        <w:rPr>
          <w:rFonts w:ascii="Times New Roman" w:hAnsi="Times New Roman" w:cs="Times New Roman"/>
          <w:sz w:val="24"/>
          <w:szCs w:val="24"/>
        </w:rPr>
        <w:t xml:space="preserve"> as shown in figure first if key is small than plaintext it is repeated and both will become of same length and then using formula plaintext is converted in ciphertext c = (p + k) mod 26</w:t>
      </w:r>
      <w:r w:rsidRPr="000675CA">
        <w:rPr>
          <w:rFonts w:ascii="Times New Roman" w:hAnsi="Times New Roman" w:cs="Times New Roman"/>
          <w:sz w:val="24"/>
          <w:szCs w:val="24"/>
        </w:rPr>
        <w:t>.</w:t>
      </w:r>
    </w:p>
    <w:p w14:paraId="33590D60" w14:textId="00A3E43A" w:rsidR="00EB4C80" w:rsidRDefault="00EB4C80" w:rsidP="00EB4C80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  <w:r w:rsidRPr="009525C3">
        <w:rPr>
          <w:rFonts w:ascii="Times New Roman" w:hAnsi="Times New Roman" w:cs="Times New Roman"/>
          <w:b/>
          <w:bCs/>
          <w:sz w:val="24"/>
          <w:szCs w:val="24"/>
        </w:rPr>
        <w:t>For ex.</w:t>
      </w:r>
      <w:r w:rsidRPr="000675C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laintext: W, </w:t>
      </w:r>
      <w:proofErr w:type="gramStart"/>
      <w:r>
        <w:rPr>
          <w:rFonts w:ascii="Times New Roman" w:hAnsi="Times New Roman" w:cs="Times New Roman"/>
          <w:sz w:val="24"/>
          <w:szCs w:val="24"/>
        </w:rPr>
        <w:t>key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, ciphertext = w(22) + D(3) mod 26 = 25(Z)</w:t>
      </w:r>
    </w:p>
    <w:p w14:paraId="7A62E560" w14:textId="37505A2B" w:rsidR="00EB4C80" w:rsidRDefault="00EB4C80" w:rsidP="00EB4C80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, W is replaced with Z</w:t>
      </w:r>
    </w:p>
    <w:p w14:paraId="20A0016F" w14:textId="77777777" w:rsidR="00EB4C80" w:rsidRPr="000675CA" w:rsidRDefault="00EB4C80" w:rsidP="00EB4C80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</w:p>
    <w:p w14:paraId="0AFC7109" w14:textId="69DEBF85" w:rsidR="00EB4C80" w:rsidRPr="00EB4C80" w:rsidRDefault="00EB4C80" w:rsidP="00EB4C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675CA">
        <w:rPr>
          <w:rFonts w:ascii="Times New Roman" w:hAnsi="Times New Roman" w:cs="Times New Roman"/>
          <w:sz w:val="24"/>
          <w:szCs w:val="24"/>
        </w:rPr>
        <w:t>And in decryption each letter again replaces with another letter</w:t>
      </w:r>
      <w:r>
        <w:rPr>
          <w:rFonts w:ascii="Times New Roman" w:hAnsi="Times New Roman" w:cs="Times New Roman"/>
          <w:sz w:val="24"/>
          <w:szCs w:val="24"/>
        </w:rPr>
        <w:t xml:space="preserve"> as per shown same as encryption process just use formula p = (c - k) mod 26</w:t>
      </w:r>
      <w:r w:rsidRPr="000675CA">
        <w:rPr>
          <w:rFonts w:ascii="Times New Roman" w:hAnsi="Times New Roman" w:cs="Times New Roman"/>
          <w:sz w:val="24"/>
          <w:szCs w:val="24"/>
        </w:rPr>
        <w:t>.</w:t>
      </w:r>
    </w:p>
    <w:p w14:paraId="041FF3A9" w14:textId="48FC1D4A" w:rsidR="00EB4C80" w:rsidRDefault="00EB4C80" w:rsidP="00EB4C80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  <w:r w:rsidRPr="009525C3">
        <w:rPr>
          <w:rFonts w:ascii="Times New Roman" w:hAnsi="Times New Roman" w:cs="Times New Roman"/>
          <w:b/>
          <w:bCs/>
          <w:sz w:val="24"/>
          <w:szCs w:val="24"/>
        </w:rPr>
        <w:t>For ex</w:t>
      </w:r>
      <w:r w:rsidRPr="000675C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Z is replace with W</w:t>
      </w:r>
    </w:p>
    <w:p w14:paraId="3246DAFE" w14:textId="77777777" w:rsidR="00CF36F9" w:rsidRDefault="00CF36F9" w:rsidP="00EB4C80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</w:p>
    <w:p w14:paraId="75BAA5ED" w14:textId="77777777" w:rsidR="00CF36F9" w:rsidRDefault="00CF36F9" w:rsidP="00EB4C80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</w:p>
    <w:p w14:paraId="0387D55A" w14:textId="77777777" w:rsidR="00CF36F9" w:rsidRDefault="00CF36F9" w:rsidP="00EB4C80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</w:p>
    <w:p w14:paraId="4CC6D760" w14:textId="77777777" w:rsidR="00CF36F9" w:rsidRDefault="00CF36F9" w:rsidP="00EB4C80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</w:p>
    <w:p w14:paraId="7DC32E28" w14:textId="77777777" w:rsidR="00CF36F9" w:rsidRDefault="00CF36F9" w:rsidP="00EB4C80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</w:p>
    <w:p w14:paraId="6B26A27C" w14:textId="77777777" w:rsidR="00CF36F9" w:rsidRDefault="00CF36F9" w:rsidP="00EB4C80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</w:p>
    <w:p w14:paraId="29522ACC" w14:textId="77777777" w:rsidR="00CF36F9" w:rsidRDefault="00CF36F9" w:rsidP="00EB4C80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</w:p>
    <w:p w14:paraId="5B29E503" w14:textId="77777777" w:rsidR="00CF36F9" w:rsidRPr="00EB4C80" w:rsidRDefault="00CF36F9" w:rsidP="00EB4C80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</w:p>
    <w:p w14:paraId="42225622" w14:textId="2058A789" w:rsidR="00D8247A" w:rsidRPr="00CF36F9" w:rsidRDefault="00D8247A" w:rsidP="00D8247A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F36F9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Vernam Cipher:</w:t>
      </w:r>
    </w:p>
    <w:p w14:paraId="4BB3E64A" w14:textId="4F968850" w:rsidR="00D8247A" w:rsidRDefault="00D8247A" w:rsidP="00D8247A">
      <w:pPr>
        <w:pStyle w:val="ListParagraph"/>
        <w:spacing w:after="0"/>
        <w:ind w:left="0"/>
        <w:rPr>
          <w:rFonts w:ascii="Times New Roman" w:hAnsi="Times New Roman" w:cs="Times New Roman"/>
          <w:sz w:val="24"/>
          <w:szCs w:val="24"/>
          <w:u w:val="single"/>
        </w:rPr>
      </w:pPr>
    </w:p>
    <w:p w14:paraId="5CF84053" w14:textId="7CD6F39A" w:rsidR="00D8247A" w:rsidRPr="00D8247A" w:rsidRDefault="00CF36F9" w:rsidP="00D8247A">
      <w:pPr>
        <w:pStyle w:val="ListParagraph"/>
        <w:spacing w:after="0"/>
        <w:ind w:left="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5D4C59F3" wp14:editId="02EA93EF">
            <wp:extent cx="6022975" cy="4107180"/>
            <wp:effectExtent l="0" t="0" r="0" b="0"/>
            <wp:docPr id="420458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458861" name=""/>
                    <pic:cNvPicPr/>
                  </pic:nvPicPr>
                  <pic:blipFill rotWithShape="1">
                    <a:blip r:embed="rId15"/>
                    <a:srcRect l="8847" t="15499" r="25513" b="6552"/>
                    <a:stretch/>
                  </pic:blipFill>
                  <pic:spPr bwMode="auto">
                    <a:xfrm>
                      <a:off x="0" y="0"/>
                      <a:ext cx="6038496" cy="4117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91C60" w14:textId="77777777" w:rsidR="00D8247A" w:rsidRDefault="00D8247A" w:rsidP="00A163A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2A77260A" w14:textId="77777777" w:rsidR="00EB4C80" w:rsidRDefault="00EB4C80" w:rsidP="00EB4C80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clusion:</w:t>
      </w:r>
    </w:p>
    <w:p w14:paraId="37FB247A" w14:textId="2BCEA3C0" w:rsidR="00EB4C80" w:rsidRPr="000675CA" w:rsidRDefault="00EB4C80" w:rsidP="00EB4C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675CA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Vernam</w:t>
      </w:r>
      <w:r w:rsidRPr="000675CA">
        <w:rPr>
          <w:rFonts w:ascii="Times New Roman" w:hAnsi="Times New Roman" w:cs="Times New Roman"/>
          <w:sz w:val="24"/>
          <w:szCs w:val="24"/>
        </w:rPr>
        <w:t xml:space="preserve"> cipher each letter is exactly replace with another letter</w:t>
      </w:r>
      <w:r>
        <w:rPr>
          <w:rFonts w:ascii="Times New Roman" w:hAnsi="Times New Roman" w:cs="Times New Roman"/>
          <w:sz w:val="24"/>
          <w:szCs w:val="24"/>
        </w:rPr>
        <w:t xml:space="preserve"> as shown in figure first if key is small than plaintext it is repeated and both will become of same length and then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x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peration on plaintext</w:t>
      </w:r>
      <w:r w:rsidR="006D0971">
        <w:rPr>
          <w:rFonts w:ascii="Times New Roman" w:hAnsi="Times New Roman" w:cs="Times New Roman"/>
          <w:sz w:val="24"/>
          <w:szCs w:val="24"/>
        </w:rPr>
        <w:t xml:space="preserve"> &amp; key for</w:t>
      </w:r>
      <w:r>
        <w:rPr>
          <w:rFonts w:ascii="Times New Roman" w:hAnsi="Times New Roman" w:cs="Times New Roman"/>
          <w:sz w:val="24"/>
          <w:szCs w:val="24"/>
        </w:rPr>
        <w:t xml:space="preserve"> ciphertext</w:t>
      </w:r>
      <w:r w:rsidRPr="000675CA">
        <w:rPr>
          <w:rFonts w:ascii="Times New Roman" w:hAnsi="Times New Roman" w:cs="Times New Roman"/>
          <w:sz w:val="24"/>
          <w:szCs w:val="24"/>
        </w:rPr>
        <w:t>.</w:t>
      </w:r>
    </w:p>
    <w:p w14:paraId="4D2A905D" w14:textId="71E94E9D" w:rsidR="00EB4C80" w:rsidRDefault="00EB4C80" w:rsidP="006D0971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  <w:r w:rsidRPr="009525C3">
        <w:rPr>
          <w:rFonts w:ascii="Times New Roman" w:hAnsi="Times New Roman" w:cs="Times New Roman"/>
          <w:b/>
          <w:bCs/>
          <w:sz w:val="24"/>
          <w:szCs w:val="24"/>
        </w:rPr>
        <w:t>For ex.</w:t>
      </w:r>
      <w:r w:rsidRPr="000675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D0971">
        <w:rPr>
          <w:rFonts w:ascii="Times New Roman" w:hAnsi="Times New Roman" w:cs="Times New Roman"/>
          <w:sz w:val="24"/>
          <w:szCs w:val="24"/>
        </w:rPr>
        <w:t>Plaintext :</w:t>
      </w:r>
      <w:proofErr w:type="gramEnd"/>
      <w:r w:rsidR="006D0971">
        <w:rPr>
          <w:rFonts w:ascii="Times New Roman" w:hAnsi="Times New Roman" w:cs="Times New Roman"/>
          <w:sz w:val="24"/>
          <w:szCs w:val="24"/>
        </w:rPr>
        <w:t xml:space="preserve"> 1, Key : 1 = Ciphertext : 0</w:t>
      </w:r>
    </w:p>
    <w:p w14:paraId="44674D96" w14:textId="77777777" w:rsidR="00EB4C80" w:rsidRPr="000675CA" w:rsidRDefault="00EB4C80" w:rsidP="00EB4C80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</w:p>
    <w:p w14:paraId="74F10F22" w14:textId="3587BEA2" w:rsidR="00EB4C80" w:rsidRPr="000675CA" w:rsidRDefault="00EB4C80" w:rsidP="00EB4C80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0675CA">
        <w:rPr>
          <w:rFonts w:ascii="Times New Roman" w:hAnsi="Times New Roman" w:cs="Times New Roman"/>
          <w:sz w:val="24"/>
          <w:szCs w:val="24"/>
        </w:rPr>
        <w:t>And in decryption each letter again replaces with another letter</w:t>
      </w:r>
      <w:r>
        <w:rPr>
          <w:rFonts w:ascii="Times New Roman" w:hAnsi="Times New Roman" w:cs="Times New Roman"/>
          <w:sz w:val="24"/>
          <w:szCs w:val="24"/>
        </w:rPr>
        <w:t xml:space="preserve"> as per shown same as encryption process</w:t>
      </w:r>
      <w:r w:rsidR="006D09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0971">
        <w:rPr>
          <w:rFonts w:ascii="Times New Roman" w:hAnsi="Times New Roman" w:cs="Times New Roman"/>
          <w:sz w:val="24"/>
          <w:szCs w:val="24"/>
        </w:rPr>
        <w:t>xor</w:t>
      </w:r>
      <w:proofErr w:type="spellEnd"/>
      <w:r w:rsidR="006D0971">
        <w:rPr>
          <w:rFonts w:ascii="Times New Roman" w:hAnsi="Times New Roman" w:cs="Times New Roman"/>
          <w:sz w:val="24"/>
          <w:szCs w:val="24"/>
        </w:rPr>
        <w:t xml:space="preserve"> operation is performed on ciphertext &amp; key for generate plaintext</w:t>
      </w:r>
      <w:r w:rsidRPr="000675CA">
        <w:rPr>
          <w:rFonts w:ascii="Times New Roman" w:hAnsi="Times New Roman" w:cs="Times New Roman"/>
          <w:sz w:val="24"/>
          <w:szCs w:val="24"/>
        </w:rPr>
        <w:t>.</w:t>
      </w:r>
    </w:p>
    <w:p w14:paraId="5EDE72E7" w14:textId="582D469F" w:rsidR="00EB4C80" w:rsidRDefault="00EB4C80" w:rsidP="006D0971">
      <w:pPr>
        <w:pStyle w:val="ListParagraph"/>
        <w:spacing w:after="0"/>
        <w:ind w:left="862"/>
        <w:rPr>
          <w:rFonts w:ascii="Times New Roman" w:hAnsi="Times New Roman" w:cs="Times New Roman"/>
          <w:sz w:val="24"/>
          <w:szCs w:val="24"/>
        </w:rPr>
      </w:pPr>
      <w:r w:rsidRPr="009525C3">
        <w:rPr>
          <w:rFonts w:ascii="Times New Roman" w:hAnsi="Times New Roman" w:cs="Times New Roman"/>
          <w:b/>
          <w:bCs/>
          <w:sz w:val="24"/>
          <w:szCs w:val="24"/>
        </w:rPr>
        <w:t>For ex</w:t>
      </w:r>
      <w:r w:rsidRPr="000675CA">
        <w:rPr>
          <w:rFonts w:ascii="Times New Roman" w:hAnsi="Times New Roman" w:cs="Times New Roman"/>
          <w:sz w:val="24"/>
          <w:szCs w:val="24"/>
        </w:rPr>
        <w:t>.</w:t>
      </w:r>
      <w:r w:rsidR="006D097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D0971">
        <w:rPr>
          <w:rFonts w:ascii="Times New Roman" w:hAnsi="Times New Roman" w:cs="Times New Roman"/>
          <w:sz w:val="24"/>
          <w:szCs w:val="24"/>
        </w:rPr>
        <w:t>Ciphertext :</w:t>
      </w:r>
      <w:proofErr w:type="gramEnd"/>
      <w:r w:rsidR="006D0971">
        <w:rPr>
          <w:rFonts w:ascii="Times New Roman" w:hAnsi="Times New Roman" w:cs="Times New Roman"/>
          <w:sz w:val="24"/>
          <w:szCs w:val="24"/>
        </w:rPr>
        <w:t xml:space="preserve"> 0, Key : 1 = Plaintext : 1</w:t>
      </w:r>
    </w:p>
    <w:p w14:paraId="0AC7765D" w14:textId="23D891C9" w:rsidR="002860F5" w:rsidRDefault="002860F5" w:rsidP="00DD612B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2860F5" w:rsidSect="00F71F40">
      <w:headerReference w:type="default" r:id="rId16"/>
      <w:footerReference w:type="default" r:id="rId17"/>
      <w:pgSz w:w="12240" w:h="15840"/>
      <w:pgMar w:top="1440" w:right="1440" w:bottom="1276" w:left="1440" w:header="720" w:footer="2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D6BEE" w14:textId="77777777" w:rsidR="00DA4E9D" w:rsidRDefault="00DA4E9D" w:rsidP="00473103">
      <w:pPr>
        <w:spacing w:after="0" w:line="240" w:lineRule="auto"/>
      </w:pPr>
      <w:r>
        <w:separator/>
      </w:r>
    </w:p>
  </w:endnote>
  <w:endnote w:type="continuationSeparator" w:id="0">
    <w:p w14:paraId="65AE31BE" w14:textId="77777777" w:rsidR="00DA4E9D" w:rsidRDefault="00DA4E9D" w:rsidP="004731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F71F40" w14:paraId="662B3832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3A9CC90F" w14:textId="77777777" w:rsidR="00F71F40" w:rsidRDefault="00F71F40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2BDA062A" w14:textId="77777777" w:rsidR="00F71F40" w:rsidRDefault="00F71F40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F71F40" w14:paraId="3787EA4C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D26E072A8B254C7EAA9873F095889F7D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2317C62F" w14:textId="68723807" w:rsidR="00F71F40" w:rsidRDefault="000C006D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Sujal Vadgama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621AC1C1" w14:textId="33DAA7CD" w:rsidR="00F71F40" w:rsidRDefault="00F71F40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 w:rsidRPr="00F71F40">
            <w:rPr>
              <w:caps/>
              <w:color w:val="808080" w:themeColor="background1" w:themeShade="80"/>
              <w:sz w:val="18"/>
              <w:szCs w:val="18"/>
            </w:rPr>
            <w:t xml:space="preserve">Page | </w:t>
          </w:r>
          <w:r w:rsidRPr="00F71F40"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F71F40"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F71F40"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Pr="00F71F40">
            <w:rPr>
              <w:caps/>
              <w:noProof/>
              <w:color w:val="808080" w:themeColor="background1" w:themeShade="80"/>
              <w:sz w:val="18"/>
              <w:szCs w:val="18"/>
            </w:rPr>
            <w:t>1</w:t>
          </w:r>
          <w:r w:rsidRPr="00F71F40"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57C2AD93" w14:textId="77777777" w:rsidR="00473103" w:rsidRDefault="004731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BB865" w14:textId="77777777" w:rsidR="00DA4E9D" w:rsidRDefault="00DA4E9D" w:rsidP="00473103">
      <w:pPr>
        <w:spacing w:after="0" w:line="240" w:lineRule="auto"/>
      </w:pPr>
      <w:r>
        <w:separator/>
      </w:r>
    </w:p>
  </w:footnote>
  <w:footnote w:type="continuationSeparator" w:id="0">
    <w:p w14:paraId="6DFFEF85" w14:textId="77777777" w:rsidR="00DA4E9D" w:rsidRDefault="00DA4E9D" w:rsidP="004731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98A83" w14:textId="3AE58F2C" w:rsidR="00473103" w:rsidRPr="00BE3744" w:rsidRDefault="00BE3744" w:rsidP="00BE3744">
    <w:pPr>
      <w:pStyle w:val="Header"/>
      <w:pBdr>
        <w:bottom w:val="thickThinSmallGap" w:sz="24" w:space="1" w:color="622423" w:themeColor="accent2" w:themeShade="7F"/>
      </w:pBdr>
      <w:rPr>
        <w:rFonts w:asciiTheme="majorHAnsi" w:eastAsiaTheme="majorEastAsia" w:hAnsiTheme="majorHAnsi" w:cstheme="majorBidi"/>
        <w:sz w:val="24"/>
        <w:szCs w:val="24"/>
      </w:rPr>
    </w:pPr>
    <w:r w:rsidRPr="00BE3744">
      <w:rPr>
        <w:rFonts w:asciiTheme="majorHAnsi" w:eastAsiaTheme="majorEastAsia" w:hAnsiTheme="majorHAnsi" w:cstheme="majorBidi"/>
        <w:sz w:val="24"/>
        <w:szCs w:val="24"/>
      </w:rPr>
      <w:t>22IT60</w:t>
    </w:r>
    <w:r w:rsidR="007930EF">
      <w:rPr>
        <w:rFonts w:asciiTheme="majorHAnsi" w:eastAsiaTheme="majorEastAsia" w:hAnsiTheme="majorHAnsi" w:cstheme="majorBidi"/>
        <w:sz w:val="24"/>
        <w:szCs w:val="24"/>
      </w:rPr>
      <w:t>8</w:t>
    </w:r>
  </w:p>
  <w:p w14:paraId="654399C1" w14:textId="77777777" w:rsidR="00473103" w:rsidRDefault="004731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11.4pt;height:11.4pt" o:bullet="t">
        <v:imagedata r:id="rId1" o:title="mso2BE2"/>
      </v:shape>
    </w:pict>
  </w:numPicBullet>
  <w:abstractNum w:abstractNumId="0" w15:restartNumberingAfterBreak="0">
    <w:nsid w:val="13211BF4"/>
    <w:multiLevelType w:val="hybridMultilevel"/>
    <w:tmpl w:val="0EB8F7B2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D927BF"/>
    <w:multiLevelType w:val="hybridMultilevel"/>
    <w:tmpl w:val="F7DEA5EC"/>
    <w:lvl w:ilvl="0" w:tplc="4009000B">
      <w:start w:val="1"/>
      <w:numFmt w:val="bullet"/>
      <w:lvlText w:val=""/>
      <w:lvlJc w:val="left"/>
      <w:pPr>
        <w:ind w:left="86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868063664">
    <w:abstractNumId w:val="1"/>
  </w:num>
  <w:num w:numId="2" w16cid:durableId="4808540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MDM0NzSyMDOzNDVR0lEKTi0uzszPAykwqQUAYpWhFCwAAAA="/>
  </w:docVars>
  <w:rsids>
    <w:rsidRoot w:val="00473103"/>
    <w:rsid w:val="0004634A"/>
    <w:rsid w:val="000675CA"/>
    <w:rsid w:val="00091F3E"/>
    <w:rsid w:val="000C006D"/>
    <w:rsid w:val="000D1CBB"/>
    <w:rsid w:val="00142116"/>
    <w:rsid w:val="00192238"/>
    <w:rsid w:val="001F1737"/>
    <w:rsid w:val="00234075"/>
    <w:rsid w:val="00240DDA"/>
    <w:rsid w:val="00247556"/>
    <w:rsid w:val="00247C2C"/>
    <w:rsid w:val="002860F5"/>
    <w:rsid w:val="002C0E7E"/>
    <w:rsid w:val="002D5102"/>
    <w:rsid w:val="002F68BD"/>
    <w:rsid w:val="003247A4"/>
    <w:rsid w:val="00342E02"/>
    <w:rsid w:val="0035557D"/>
    <w:rsid w:val="0039463B"/>
    <w:rsid w:val="003C0E51"/>
    <w:rsid w:val="003F23BF"/>
    <w:rsid w:val="00464C2C"/>
    <w:rsid w:val="00473103"/>
    <w:rsid w:val="004F24E1"/>
    <w:rsid w:val="004F5C3C"/>
    <w:rsid w:val="00562C61"/>
    <w:rsid w:val="00571475"/>
    <w:rsid w:val="005719DF"/>
    <w:rsid w:val="00595695"/>
    <w:rsid w:val="005965D4"/>
    <w:rsid w:val="00597FBB"/>
    <w:rsid w:val="005D496B"/>
    <w:rsid w:val="00607FF8"/>
    <w:rsid w:val="00656205"/>
    <w:rsid w:val="006B5AF3"/>
    <w:rsid w:val="006C60D9"/>
    <w:rsid w:val="006D0971"/>
    <w:rsid w:val="00746561"/>
    <w:rsid w:val="00771698"/>
    <w:rsid w:val="007930EF"/>
    <w:rsid w:val="008205B7"/>
    <w:rsid w:val="008637AA"/>
    <w:rsid w:val="008A4F73"/>
    <w:rsid w:val="008E1473"/>
    <w:rsid w:val="009525C3"/>
    <w:rsid w:val="00966797"/>
    <w:rsid w:val="00975924"/>
    <w:rsid w:val="009965FA"/>
    <w:rsid w:val="009A0F72"/>
    <w:rsid w:val="009C577F"/>
    <w:rsid w:val="009E3805"/>
    <w:rsid w:val="00A163A1"/>
    <w:rsid w:val="00A2262D"/>
    <w:rsid w:val="00AA030C"/>
    <w:rsid w:val="00AB1857"/>
    <w:rsid w:val="00AC09CA"/>
    <w:rsid w:val="00AE7DED"/>
    <w:rsid w:val="00AF1A46"/>
    <w:rsid w:val="00B37A65"/>
    <w:rsid w:val="00B54D99"/>
    <w:rsid w:val="00B63447"/>
    <w:rsid w:val="00BE3744"/>
    <w:rsid w:val="00C2236E"/>
    <w:rsid w:val="00C374A8"/>
    <w:rsid w:val="00C71EE3"/>
    <w:rsid w:val="00C8626D"/>
    <w:rsid w:val="00CA4098"/>
    <w:rsid w:val="00CD2779"/>
    <w:rsid w:val="00CF36F9"/>
    <w:rsid w:val="00CF5A29"/>
    <w:rsid w:val="00D025FF"/>
    <w:rsid w:val="00D2352E"/>
    <w:rsid w:val="00D752AB"/>
    <w:rsid w:val="00D8247A"/>
    <w:rsid w:val="00DA4E9D"/>
    <w:rsid w:val="00DC23B6"/>
    <w:rsid w:val="00DD612B"/>
    <w:rsid w:val="00DF2165"/>
    <w:rsid w:val="00E73482"/>
    <w:rsid w:val="00EA0074"/>
    <w:rsid w:val="00EB4C80"/>
    <w:rsid w:val="00F02B60"/>
    <w:rsid w:val="00F04279"/>
    <w:rsid w:val="00F67EB1"/>
    <w:rsid w:val="00F71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0C9CC6"/>
  <w15:docId w15:val="{88185D74-1367-4CB3-9FD6-F66100EAB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0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31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3103"/>
  </w:style>
  <w:style w:type="paragraph" w:styleId="Footer">
    <w:name w:val="footer"/>
    <w:basedOn w:val="Normal"/>
    <w:link w:val="FooterChar"/>
    <w:uiPriority w:val="99"/>
    <w:unhideWhenUsed/>
    <w:qFormat/>
    <w:rsid w:val="004731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3103"/>
  </w:style>
  <w:style w:type="paragraph" w:styleId="BalloonText">
    <w:name w:val="Balloon Text"/>
    <w:basedOn w:val="Normal"/>
    <w:link w:val="BalloonTextChar"/>
    <w:uiPriority w:val="99"/>
    <w:semiHidden/>
    <w:unhideWhenUsed/>
    <w:rsid w:val="004731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10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75CA"/>
    <w:pPr>
      <w:ind w:left="720"/>
      <w:contextualSpacing/>
    </w:pPr>
  </w:style>
  <w:style w:type="paragraph" w:styleId="NoSpacing">
    <w:name w:val="No Spacing"/>
    <w:uiPriority w:val="1"/>
    <w:qFormat/>
    <w:rsid w:val="00CF5A2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27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26E072A8B254C7EAA9873F095889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62EF0-6D2D-4BEC-9ED2-50752A9E5334}"/>
      </w:docPartPr>
      <w:docPartBody>
        <w:p w:rsidR="00BC1B88" w:rsidRDefault="007F27BF" w:rsidP="007F27BF">
          <w:pPr>
            <w:pStyle w:val="D26E072A8B254C7EAA9873F095889F7D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27BF"/>
    <w:rsid w:val="007F27BF"/>
    <w:rsid w:val="00B61C22"/>
    <w:rsid w:val="00B941CA"/>
    <w:rsid w:val="00BC1B88"/>
    <w:rsid w:val="00D64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27BF"/>
    <w:rPr>
      <w:color w:val="808080"/>
    </w:rPr>
  </w:style>
  <w:style w:type="paragraph" w:customStyle="1" w:styleId="D26E072A8B254C7EAA9873F095889F7D">
    <w:name w:val="D26E072A8B254C7EAA9873F095889F7D"/>
    <w:rsid w:val="007F27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0A1AB02409E2448494D9840AB6FEBC" ma:contentTypeVersion="0" ma:contentTypeDescription="Create a new document." ma:contentTypeScope="" ma:versionID="ec35f99b3dea88eabac4ac2ee98ac64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82E17B-AF0B-43CC-A57B-ED06F45C61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BE4478-E952-4A8E-AB09-200D38F81B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34A0D5-2BA8-43D6-B74E-0CE97C35A7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248F0BC-4A46-46C8-A361-03D629FFFA5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5</Pages>
  <Words>3050</Words>
  <Characters>17385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VM</Company>
  <LinksUpToDate>false</LinksUpToDate>
  <CharactersWithSpaces>20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al Vadgama</dc:creator>
  <cp:keywords/>
  <dc:description/>
  <cp:lastModifiedBy>Sujal Vadgama</cp:lastModifiedBy>
  <cp:revision>3</cp:revision>
  <cp:lastPrinted>2023-08-03T10:11:00Z</cp:lastPrinted>
  <dcterms:created xsi:type="dcterms:W3CDTF">2023-08-06T20:49:00Z</dcterms:created>
  <dcterms:modified xsi:type="dcterms:W3CDTF">2023-08-06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A1AB02409E2448494D9840AB6FEBC</vt:lpwstr>
  </property>
</Properties>
</file>